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E1D16"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E1D16"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E1D16"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AB7175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44037" w:rsidRPr="00D4403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084E9C3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D44037" w:rsidRPr="00D4403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CA0AF53"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D4403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24BCD81"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44037" w:rsidRPr="00D44037">
            <w:rPr>
              <w:color w:val="000000"/>
              <w:sz w:val="24"/>
              <w:szCs w:val="24"/>
            </w:rPr>
            <w:t>(Barchielli et al., 2022)</w:t>
          </w:r>
        </w:sdtContent>
      </w:sdt>
      <w:r w:rsidRPr="00400470">
        <w:rPr>
          <w:sz w:val="24"/>
          <w:szCs w:val="24"/>
        </w:rPr>
        <w:t>.</w:t>
      </w:r>
    </w:p>
    <w:p w14:paraId="6B514152" w14:textId="065E00C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D44037" w:rsidRPr="00D4403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44037" w:rsidRPr="00D44037">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D44037" w:rsidRPr="00D44037">
            <w:rPr>
              <w:color w:val="000000"/>
              <w:sz w:val="24"/>
              <w:szCs w:val="24"/>
            </w:rPr>
            <w:t>(Wulansari et al., 2020)</w:t>
          </w:r>
        </w:sdtContent>
      </w:sdt>
      <w:r w:rsidRPr="00400470">
        <w:rPr>
          <w:sz w:val="24"/>
          <w:szCs w:val="24"/>
        </w:rPr>
        <w:t>.</w:t>
      </w:r>
    </w:p>
    <w:p w14:paraId="2743C9EC" w14:textId="17E0F07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D44037" w:rsidRPr="00D4403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345F5DE"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44037" w:rsidRPr="00D4403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D44037">
            <w:rPr>
              <w:rFonts w:eastAsia="Times New Roman"/>
            </w:rPr>
            <w:t>(</w:t>
          </w:r>
          <w:r w:rsidR="00D44037">
            <w:rPr>
              <w:rFonts w:eastAsia="Times New Roman"/>
              <w:i/>
              <w:iCs/>
            </w:rPr>
            <w:t>Saúde Mental é o Tema Da Campanha de Natal Da Vodafone - Vodafone Portugal</w:t>
          </w:r>
          <w:r w:rsidR="00D4403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77D133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D44037">
            <w:rPr>
              <w:rFonts w:eastAsia="Times New Roman"/>
            </w:rPr>
            <w:t>(</w:t>
          </w:r>
          <w:r w:rsidR="00D44037">
            <w:rPr>
              <w:rFonts w:eastAsia="Times New Roman"/>
              <w:i/>
              <w:iCs/>
            </w:rPr>
            <w:t>Partilha o Que Estás a Sentir | Natal 2022 | Vodafone Portugal - YouTube</w:t>
          </w:r>
          <w:r w:rsidR="00D44037">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A46F1A9"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D44037">
            <w:rPr>
              <w:rFonts w:eastAsia="Times New Roman"/>
            </w:rPr>
            <w:t>(</w:t>
          </w:r>
          <w:r w:rsidR="00D44037">
            <w:rPr>
              <w:rFonts w:eastAsia="Times New Roman"/>
              <w:i/>
              <w:iCs/>
            </w:rPr>
            <w:t>Partilha o Que Estás a Sentir | Natal 2022 | Vodafone Portugal - YouTube</w:t>
          </w:r>
          <w:r w:rsidR="00D44037">
            <w:rPr>
              <w:rFonts w:eastAsia="Times New Roman"/>
            </w:rPr>
            <w:t>, 2022)</w:t>
          </w:r>
        </w:sdtContent>
      </w:sdt>
      <w:bookmarkEnd w:id="18"/>
      <w:bookmarkEnd w:id="19"/>
      <w:bookmarkEnd w:id="20"/>
      <w:r w:rsidR="00D86C3D">
        <w:rPr>
          <w:color w:val="000000"/>
          <w:sz w:val="24"/>
          <w:szCs w:val="24"/>
        </w:rPr>
        <w:t>.</w:t>
      </w:r>
    </w:p>
    <w:p w14:paraId="03C489C4" w14:textId="66535CF5"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D44037" w:rsidRPr="00D4403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4F6A3C2"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D44037">
            <w:rPr>
              <w:rFonts w:eastAsia="Times New Roman"/>
            </w:rPr>
            <w:t>(</w:t>
          </w:r>
          <w:r w:rsidR="00D44037">
            <w:rPr>
              <w:rFonts w:eastAsia="Times New Roman"/>
              <w:i/>
              <w:iCs/>
            </w:rPr>
            <w:t>Uma Conversa Sobre Saúde Mental | Natal 2022 | Vodafone Portugal - YouTube</w:t>
          </w:r>
          <w:r w:rsidR="00D4403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2D6D1AA5"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D44037" w:rsidRPr="00D4403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D44037" w:rsidRPr="00D4403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D44037" w:rsidRPr="00D44037">
            <w:rPr>
              <w:color w:val="000000"/>
              <w:sz w:val="24"/>
              <w:szCs w:val="24"/>
            </w:rPr>
            <w:t>(DGS, 2022)</w:t>
          </w:r>
        </w:sdtContent>
      </w:sdt>
      <w:r w:rsidR="00C00576">
        <w:rPr>
          <w:sz w:val="24"/>
          <w:szCs w:val="24"/>
        </w:rPr>
        <w:t>.</w:t>
      </w:r>
    </w:p>
    <w:p w14:paraId="39D21293" w14:textId="1EF11589"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D44037" w:rsidRPr="00D4403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AEB60E8"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D44037" w:rsidRPr="00D4403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D44037" w:rsidRPr="00D4403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D44037" w:rsidRPr="00D44037">
            <w:rPr>
              <w:color w:val="000000"/>
              <w:sz w:val="24"/>
              <w:szCs w:val="24"/>
            </w:rPr>
            <w:t xml:space="preserve">(The </w:t>
          </w:r>
          <w:r w:rsidR="00D44037" w:rsidRPr="00D44037">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44037" w:rsidRPr="00D44037">
            <w:rPr>
              <w:color w:val="000000"/>
              <w:sz w:val="24"/>
              <w:szCs w:val="24"/>
            </w:rPr>
            <w:t>(Chen et al., 2022)</w:t>
          </w:r>
        </w:sdtContent>
      </w:sdt>
      <w:r w:rsidRPr="00400470">
        <w:rPr>
          <w:sz w:val="24"/>
          <w:szCs w:val="24"/>
        </w:rPr>
        <w:t>.</w:t>
      </w:r>
    </w:p>
    <w:p w14:paraId="29125AF1" w14:textId="72E0A43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44037" w:rsidRPr="00D4403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6E5E4A2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44037" w:rsidRPr="00D4403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6FD8154"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D44037">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54F7E7" w:rsidR="00F415E3" w:rsidRPr="00283A2D" w:rsidRDefault="00D44037" w:rsidP="00194E7C">
                <w:pPr>
                  <w:jc w:val="center"/>
                  <w:rPr>
                    <w:color w:val="FFFFFF" w:themeColor="background1"/>
                    <w:sz w:val="18"/>
                    <w:szCs w:val="18"/>
                    <w:lang w:val="en-US"/>
                  </w:rPr>
                </w:pPr>
                <w:r w:rsidRPr="00D4403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46C4532" w:rsidR="00F415E3" w:rsidRPr="00283A2D" w:rsidRDefault="00D44037" w:rsidP="00194E7C">
                <w:pPr>
                  <w:jc w:val="center"/>
                  <w:rPr>
                    <w:color w:val="FFFFFF" w:themeColor="background1"/>
                    <w:sz w:val="18"/>
                    <w:szCs w:val="18"/>
                    <w:lang w:val="en-US"/>
                  </w:rPr>
                </w:pPr>
                <w:r w:rsidRPr="00D4403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D5495A9" w:rsidR="00F415E3" w:rsidRPr="00EE4602" w:rsidRDefault="00D44037" w:rsidP="00194E7C">
                <w:pPr>
                  <w:jc w:val="center"/>
                  <w:rPr>
                    <w:color w:val="FFFFFF" w:themeColor="background1"/>
                    <w:sz w:val="18"/>
                    <w:szCs w:val="18"/>
                    <w:lang w:val="en-US"/>
                  </w:rPr>
                </w:pPr>
                <w:r w:rsidRPr="00D4403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9566DBE" w:rsidR="00F415E3" w:rsidRPr="00DC5317" w:rsidRDefault="00D44037" w:rsidP="00194E7C">
                <w:pPr>
                  <w:jc w:val="center"/>
                  <w:rPr>
                    <w:color w:val="FFFFFF" w:themeColor="background1"/>
                    <w:sz w:val="18"/>
                    <w:szCs w:val="18"/>
                  </w:rPr>
                </w:pPr>
                <w:r w:rsidRPr="00D4403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4C34685A" w:rsidR="00F415E3" w:rsidRPr="00283A2D" w:rsidRDefault="00D44037" w:rsidP="00194E7C">
                <w:pPr>
                  <w:jc w:val="center"/>
                  <w:rPr>
                    <w:color w:val="FFFFFF" w:themeColor="background1"/>
                    <w:sz w:val="18"/>
                    <w:szCs w:val="18"/>
                    <w:lang w:val="en-US"/>
                  </w:rPr>
                </w:pPr>
                <w:r w:rsidRPr="00D4403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42F1AF84" w:rsidR="00F415E3" w:rsidRPr="00283A2D" w:rsidRDefault="00D44037" w:rsidP="00194E7C">
                <w:pPr>
                  <w:jc w:val="center"/>
                  <w:rPr>
                    <w:color w:val="FFFFFF" w:themeColor="background1"/>
                    <w:sz w:val="18"/>
                    <w:szCs w:val="18"/>
                    <w:lang w:val="en-US"/>
                  </w:rPr>
                </w:pPr>
                <w:r w:rsidRPr="00D4403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43F27D4" w:rsidR="00F415E3" w:rsidRPr="00283A2D" w:rsidRDefault="00D44037" w:rsidP="00194E7C">
                <w:pPr>
                  <w:jc w:val="center"/>
                  <w:rPr>
                    <w:color w:val="FFFFFF" w:themeColor="background1"/>
                    <w:sz w:val="18"/>
                    <w:szCs w:val="18"/>
                    <w:lang w:val="en-US"/>
                  </w:rPr>
                </w:pPr>
                <w:r w:rsidRPr="00D4403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EEB7262" w:rsidR="00F415E3" w:rsidRPr="00283A2D" w:rsidRDefault="00D4403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545B59C"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D4403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6803C5AE"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D4403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3A5314C"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D4403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793DC11">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0ACE41EE"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D44037">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72D5F9E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D4403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296E37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D4403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DC07C25"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D4403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3DCF5B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D4403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B1986B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D4403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489403E"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D4403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0DD381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D4403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15F366E"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D4403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BF2F539"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D4403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81D85F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D44037" w:rsidRPr="00D4403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D44037" w:rsidRPr="00D44037">
            <w:rPr>
              <w:color w:val="000000"/>
              <w:kern w:val="2"/>
              <w:sz w:val="24"/>
              <w:szCs w:val="24"/>
            </w:rPr>
            <w:t>(Camingue et al., 2021)</w:t>
          </w:r>
        </w:sdtContent>
      </w:sdt>
      <w:r w:rsidRPr="00BB5963">
        <w:rPr>
          <w:kern w:val="2"/>
          <w:sz w:val="24"/>
          <w:szCs w:val="24"/>
        </w:rPr>
        <w:t>.</w:t>
      </w:r>
    </w:p>
    <w:p w14:paraId="1089D41E" w14:textId="395FB190"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D4403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D44037" w:rsidRPr="00D4403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8AB05C9"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D4403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AACB4E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D44037" w:rsidRPr="00D44037">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8039BFE"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D44037" w:rsidRPr="00D4403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BF10C3B"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D44037" w:rsidRPr="00D4403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11CCD8F"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D44037" w:rsidRPr="00D44037">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E034611"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D44037" w:rsidRPr="00D4403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1717E48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D4403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77C33A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D44037" w:rsidRPr="00D4403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78B9F74E"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D44037" w:rsidRPr="00D4403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530D65E"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D44037" w:rsidRPr="00D44037">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56273E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D44037" w:rsidRPr="00D4403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75FA6E2"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D44037" w:rsidRPr="00D4403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125A26E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571316A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86E4FB5"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D44037" w:rsidRPr="00D4403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3B376464">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A9164E9"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D44037" w:rsidRPr="00D4403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2EBB4EC"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D44037" w:rsidRPr="00D44037">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F67ED44"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D44037" w:rsidRPr="00D4403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11AC3A6"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D44037" w:rsidRPr="00D4403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D9AB852"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D44037" w:rsidRPr="00D4403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D44037" w:rsidRPr="00D44037">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09FE9BC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D44037" w:rsidRPr="00D4403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D98D98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D44037" w:rsidRPr="00D4403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FF2944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52EE8" w:rsidRPr="00C52EE8">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8A39647"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C52EE8" w:rsidRPr="00C52EE8">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51DE99F"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C52EE8" w:rsidRPr="00C52EE8">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C52EE8" w:rsidRPr="00C52EE8">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6C18D9B"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C52EE8" w:rsidRPr="00C52EE8">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EAD3A3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52EE8" w:rsidRPr="00C52EE8">
            <w:rPr>
              <w:color w:val="000000"/>
              <w:sz w:val="24"/>
              <w:szCs w:val="24"/>
            </w:rPr>
            <w:t>(Isbister, 2017)</w:t>
          </w:r>
        </w:sdtContent>
      </w:sdt>
      <w:r w:rsidRPr="001B0D8D">
        <w:rPr>
          <w:sz w:val="24"/>
          <w:szCs w:val="24"/>
        </w:rPr>
        <w:t>. Por isso, parece crucial elaborar-se uma secção relativa a este tópico.</w:t>
      </w:r>
    </w:p>
    <w:p w14:paraId="5F3822F1" w14:textId="56DEACE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C52EE8" w:rsidRPr="00C52EE8">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C52EE8" w:rsidRPr="00C52EE8">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5B4C09E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C52EE8" w:rsidRPr="00C52EE8">
            <w:rPr>
              <w:color w:val="000000"/>
            </w:rPr>
            <w:t>(Meadows, 2002)(Meadows, 2002)(Meadows, 2002)(Meadows, 2002)(Meadows, 2002)(Meadows, 2002)</w:t>
          </w:r>
        </w:sdtContent>
      </w:sdt>
      <w:r w:rsidRPr="00BB5963">
        <w:rPr>
          <w:rFonts w:cstheme="minorHAnsi"/>
          <w:kern w:val="2"/>
          <w:sz w:val="24"/>
          <w:szCs w:val="24"/>
        </w:rPr>
        <w:t>.</w:t>
      </w:r>
    </w:p>
    <w:p w14:paraId="54AAA4C1" w14:textId="5D9778BA"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C52EE8" w:rsidRPr="00C52EE8">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36C21C9"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C52EE8" w:rsidRPr="00C52EE8">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5C393A5"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C52EE8" w:rsidRPr="00C52EE8">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F0E93F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52EE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6749FF3"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C52EE8">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EAD235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52EE8" w:rsidRPr="00C52EE8">
            <w:rPr>
              <w:color w:val="000000"/>
              <w:sz w:val="24"/>
              <w:szCs w:val="24"/>
            </w:rPr>
            <w:t>(Riess, 2018a)</w:t>
          </w:r>
        </w:sdtContent>
      </w:sdt>
      <w:r w:rsidRPr="00400470">
        <w:rPr>
          <w:sz w:val="24"/>
          <w:szCs w:val="24"/>
        </w:rPr>
        <w:t xml:space="preserve">. </w:t>
      </w:r>
    </w:p>
    <w:p w14:paraId="55280D4D" w14:textId="72DEDA7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52EE8" w:rsidRPr="00C52EE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0E9920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52EE8" w:rsidRPr="00C52EE8">
            <w:rPr>
              <w:color w:val="000000"/>
              <w:sz w:val="24"/>
              <w:szCs w:val="24"/>
            </w:rPr>
            <w:t>(Riess, 2018b)</w:t>
          </w:r>
        </w:sdtContent>
      </w:sdt>
      <w:r w:rsidRPr="00621BD6">
        <w:rPr>
          <w:sz w:val="24"/>
          <w:szCs w:val="24"/>
        </w:rPr>
        <w:t>:</w:t>
      </w:r>
    </w:p>
    <w:p w14:paraId="2AFB02C8" w14:textId="0B63AB19"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52EE8" w:rsidRPr="00C52EE8">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CFAB7D0"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52EE8" w:rsidRPr="00C52EE8">
            <w:rPr>
              <w:color w:val="000000"/>
              <w:sz w:val="24"/>
              <w:szCs w:val="24"/>
            </w:rPr>
            <w:t>(Sampat, 2017)</w:t>
          </w:r>
        </w:sdtContent>
      </w:sdt>
      <w:r w:rsidR="007B2457">
        <w:rPr>
          <w:sz w:val="24"/>
          <w:szCs w:val="24"/>
        </w:rPr>
        <w:t>.</w:t>
      </w:r>
    </w:p>
    <w:p w14:paraId="41743E19" w14:textId="1531C7D4"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52EE8" w:rsidRPr="00C52EE8">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250C5F3B"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52EE8" w:rsidRPr="00C52EE8">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52EE8" w:rsidRPr="00C52EE8">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99C091E"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52EE8">
            <w:rPr>
              <w:rFonts w:eastAsia="Times New Roman"/>
            </w:rPr>
            <w:t>(Belman &amp; Flanagan, 2010; Blot, 2017; Tam, 2013)</w:t>
          </w:r>
        </w:sdtContent>
      </w:sdt>
      <w:r w:rsidR="00455043">
        <w:rPr>
          <w:sz w:val="24"/>
          <w:szCs w:val="24"/>
        </w:rPr>
        <w:t>:</w:t>
      </w:r>
    </w:p>
    <w:p w14:paraId="6DAE5E77" w14:textId="39683B22"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52EE8">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FBF3CD1"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52EE8" w:rsidRPr="00C52EE8">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1E55EA44"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52EE8">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209109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52EE8" w:rsidRPr="00C52EE8">
            <w:rPr>
              <w:rFonts w:eastAsia="Times New Roman"/>
              <w:color w:val="000000"/>
            </w:rPr>
            <w:t>(Iacoboni, 2008)</w:t>
          </w:r>
        </w:sdtContent>
      </w:sdt>
      <w:r w:rsidRPr="00400470">
        <w:rPr>
          <w:sz w:val="24"/>
          <w:szCs w:val="24"/>
        </w:rPr>
        <w:t>.</w:t>
      </w:r>
    </w:p>
    <w:p w14:paraId="3220C78D" w14:textId="32BAC970"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52EE8">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7653C83"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52EE8" w:rsidRPr="00C52EE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52EE8" w:rsidRPr="00C52EE8">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1B5340C"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52EE8">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52EE8" w:rsidRPr="00C52EE8">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EF6774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52EE8" w:rsidRPr="00C52EE8">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52EE8" w:rsidRPr="00C52EE8">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0C3782E"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52EE8" w:rsidRPr="00C52EE8">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52EE8">
            <w:rPr>
              <w:rFonts w:eastAsia="Times New Roman"/>
            </w:rPr>
            <w:t>(Farber &amp; Schrier, 2017)</w:t>
          </w:r>
        </w:sdtContent>
      </w:sdt>
      <w:r w:rsidR="00573A13">
        <w:rPr>
          <w:i/>
          <w:iCs/>
          <w:sz w:val="24"/>
          <w:szCs w:val="24"/>
        </w:rPr>
        <w:t>.</w:t>
      </w:r>
    </w:p>
    <w:p w14:paraId="06370C2E" w14:textId="6B6A8B7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52EE8" w:rsidRPr="00C52EE8">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52EE8" w:rsidRPr="00C52EE8">
            <w:rPr>
              <w:color w:val="000000"/>
              <w:sz w:val="24"/>
              <w:szCs w:val="24"/>
            </w:rPr>
            <w:t>(Murray, 1997)</w:t>
          </w:r>
        </w:sdtContent>
      </w:sdt>
      <w:r w:rsidRPr="00400470">
        <w:rPr>
          <w:sz w:val="24"/>
          <w:szCs w:val="24"/>
        </w:rPr>
        <w:t>.</w:t>
      </w:r>
    </w:p>
    <w:p w14:paraId="5360A0E7" w14:textId="44392700"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52EE8" w:rsidRPr="00C52EE8">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52EE8" w:rsidRPr="00C52EE8">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7D0210C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52EE8" w:rsidRPr="00C52EE8">
            <w:rPr>
              <w:iCs/>
              <w:color w:val="000000"/>
              <w:sz w:val="24"/>
              <w:szCs w:val="24"/>
            </w:rPr>
            <w:t>(Isbister, 2017)</w:t>
          </w:r>
        </w:sdtContent>
      </w:sdt>
      <w:r w:rsidRPr="00400470">
        <w:rPr>
          <w:sz w:val="24"/>
          <w:szCs w:val="24"/>
        </w:rPr>
        <w:t xml:space="preserve">. </w:t>
      </w:r>
    </w:p>
    <w:p w14:paraId="4F7D5B99" w14:textId="4E1F920B"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52EE8" w:rsidRPr="00C52EE8">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52EE8" w:rsidRPr="00C52EE8">
            <w:rPr>
              <w:color w:val="000000"/>
              <w:sz w:val="24"/>
              <w:szCs w:val="24"/>
            </w:rPr>
            <w:t>(Isbister, 2017)</w:t>
          </w:r>
        </w:sdtContent>
      </w:sdt>
      <w:r w:rsidRPr="00400470">
        <w:rPr>
          <w:sz w:val="24"/>
          <w:szCs w:val="24"/>
        </w:rPr>
        <w:t>.</w:t>
      </w:r>
    </w:p>
    <w:p w14:paraId="172FD0F4" w14:textId="0F13B44B"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213279722"/>
          <w:placeholder>
            <w:docPart w:val="DefaultPlaceholder_-1854013440"/>
          </w:placeholder>
        </w:sdtPr>
        <w:sdtContent>
          <w:r w:rsidR="00C52EE8">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6AFC74"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52EE8" w:rsidRPr="00C52EE8">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52EE8" w:rsidRPr="00C52EE8">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52EE8" w:rsidRPr="00C52EE8">
            <w:rPr>
              <w:color w:val="000000"/>
              <w:sz w:val="24"/>
              <w:szCs w:val="24"/>
            </w:rPr>
            <w:t>(Sampat, 2017)</w:t>
          </w:r>
        </w:sdtContent>
      </w:sdt>
      <w:r w:rsidR="00E17A9E" w:rsidRPr="00E17A9E">
        <w:rPr>
          <w:sz w:val="24"/>
          <w:szCs w:val="24"/>
        </w:rPr>
        <w:t>.</w:t>
      </w:r>
    </w:p>
    <w:p w14:paraId="35153C73" w14:textId="32AF2B4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52EE8" w:rsidRPr="00C52EE8">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B4A3011"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52EE8">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52EE8" w:rsidRPr="00C52EE8">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CC13D8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52EE8" w:rsidRPr="00C52EE8">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52EE8">
            <w:rPr>
              <w:rFonts w:eastAsia="Times New Roman"/>
            </w:rPr>
            <w:t>(Belman &amp; Flanagan, 2010)</w:t>
          </w:r>
        </w:sdtContent>
      </w:sdt>
      <w:r w:rsidRPr="00400470">
        <w:rPr>
          <w:sz w:val="24"/>
          <w:szCs w:val="24"/>
        </w:rPr>
        <w:t xml:space="preserve">. </w:t>
      </w:r>
      <w:r w:rsidRPr="00400470">
        <w:rPr>
          <w:sz w:val="24"/>
          <w:szCs w:val="24"/>
        </w:rPr>
        <w:tab/>
      </w:r>
    </w:p>
    <w:p w14:paraId="01EDCC06" w14:textId="53C2FA04"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52EE8" w:rsidRPr="00C52EE8">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6013C0BB"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52EE8" w:rsidRPr="00C52EE8">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3BA971FF"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52EE8" w:rsidRPr="00C52EE8">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52EE8" w:rsidRPr="00C52EE8">
            <w:rPr>
              <w:color w:val="000000"/>
              <w:sz w:val="24"/>
              <w:szCs w:val="24"/>
            </w:rPr>
            <w:t>(Holl et al., 2022)</w:t>
          </w:r>
        </w:sdtContent>
      </w:sdt>
      <w:r w:rsidR="00C148C9">
        <w:rPr>
          <w:color w:val="000000"/>
          <w:sz w:val="24"/>
          <w:szCs w:val="24"/>
        </w:rPr>
        <w:t>.</w:t>
      </w:r>
    </w:p>
    <w:p w14:paraId="072A8595" w14:textId="499D5A1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52EE8" w:rsidRPr="00C52EE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52EE8" w:rsidRPr="00C52EE8">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832D10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58134370"/>
          <w:placeholder>
            <w:docPart w:val="DefaultPlaceholder_-1854013440"/>
          </w:placeholder>
        </w:sdtPr>
        <w:sdtContent>
          <w:r w:rsidR="00C52EE8" w:rsidRPr="00C52EE8">
            <w:rPr>
              <w:color w:val="000000"/>
              <w:sz w:val="24"/>
              <w:szCs w:val="24"/>
            </w:rPr>
            <w:t>(Isbister, 2006a)</w:t>
          </w:r>
        </w:sdtContent>
      </w:sdt>
      <w:r w:rsidRPr="00400470">
        <w:rPr>
          <w:sz w:val="24"/>
          <w:szCs w:val="24"/>
        </w:rPr>
        <w:t xml:space="preserve">.  </w:t>
      </w:r>
    </w:p>
    <w:p w14:paraId="37E18768" w14:textId="23ED8683"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551751931"/>
          <w:placeholder>
            <w:docPart w:val="DefaultPlaceholder_-1854013440"/>
          </w:placeholder>
        </w:sdtPr>
        <w:sdtContent>
          <w:r w:rsidR="00C52EE8" w:rsidRPr="00C52EE8">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10B17B29"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469429"/>
          <w:placeholder>
            <w:docPart w:val="DefaultPlaceholder_-1854013440"/>
          </w:placeholder>
        </w:sdtPr>
        <w:sdtContent>
          <w:r w:rsidR="00C52EE8" w:rsidRPr="00C52EE8">
            <w:rPr>
              <w:rFonts w:cstheme="minorHAnsi"/>
              <w:color w:val="000000"/>
              <w:kern w:val="2"/>
              <w:sz w:val="24"/>
              <w:szCs w:val="24"/>
            </w:rPr>
            <w:t>(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303903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52EE8">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52EE8">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1C1CF1E"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C52EE8">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08133B53"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339993790"/>
          <w:placeholder>
            <w:docPart w:val="DefaultPlaceholder_-1854013440"/>
          </w:placeholder>
        </w:sdtPr>
        <w:sdtContent>
          <w:r w:rsidR="00C52EE8" w:rsidRPr="00C52EE8">
            <w:rPr>
              <w:rFonts w:cstheme="minorHAnsi"/>
              <w:i w:val="0"/>
              <w:iCs w:val="0"/>
              <w:color w:val="000000"/>
              <w:kern w:val="2"/>
              <w:sz w:val="24"/>
              <w:szCs w:val="24"/>
            </w:rPr>
            <w:t>(Isbister, 2006a)</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4D4FD10A"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52EE8">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E9F758F"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52EE8">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108F114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52EE8">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279D8BA8"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083337238"/>
          <w:placeholder>
            <w:docPart w:val="DefaultPlaceholder_-1854013440"/>
          </w:placeholder>
        </w:sdtPr>
        <w:sdtContent>
          <w:r w:rsidR="00C52EE8" w:rsidRPr="00C52EE8">
            <w:rPr>
              <w:color w:val="000000"/>
              <w:sz w:val="24"/>
              <w:szCs w:val="24"/>
            </w:rPr>
            <w:t>(Isbister, 2006a)</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15E08E4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514844600"/>
          <w:placeholder>
            <w:docPart w:val="DefaultPlaceholder_-1854013440"/>
          </w:placeholder>
        </w:sdtPr>
        <w:sdtContent>
          <w:r w:rsidR="00C52EE8" w:rsidRPr="00C52EE8">
            <w:rPr>
              <w:color w:val="000000"/>
              <w:sz w:val="24"/>
              <w:szCs w:val="24"/>
            </w:rPr>
            <w:t>(Isbister, 2006a)</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6CBEEB9"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52EE8" w:rsidRPr="00C52EE8">
            <w:rPr>
              <w:color w:val="000000"/>
              <w:sz w:val="24"/>
              <w:szCs w:val="24"/>
            </w:rPr>
            <w:t>(Jung, 1981)</w:t>
          </w:r>
        </w:sdtContent>
      </w:sdt>
      <w:r w:rsidRPr="00FE2D41">
        <w:rPr>
          <w:sz w:val="24"/>
          <w:szCs w:val="24"/>
        </w:rPr>
        <w:t>.</w:t>
      </w:r>
    </w:p>
    <w:p w14:paraId="533019CC" w14:textId="726D38AF"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52EE8" w:rsidRPr="00C52EE8">
            <w:rPr>
              <w:color w:val="000000"/>
              <w:sz w:val="24"/>
              <w:szCs w:val="24"/>
            </w:rPr>
            <w:t>(Cowden et al., 2013; Myss, 2013)</w:t>
          </w:r>
        </w:sdtContent>
      </w:sdt>
      <w:r w:rsidRPr="00FE2D41">
        <w:rPr>
          <w:sz w:val="24"/>
          <w:szCs w:val="24"/>
        </w:rPr>
        <w:t>.</w:t>
      </w:r>
    </w:p>
    <w:p w14:paraId="775A7D0D" w14:textId="643A687C"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52EE8" w:rsidRPr="00C52EE8">
            <w:rPr>
              <w:iCs/>
              <w:color w:val="000000"/>
              <w:sz w:val="24"/>
              <w:szCs w:val="24"/>
            </w:rPr>
            <w:t>(Jung, 1981)</w:t>
          </w:r>
        </w:sdtContent>
      </w:sdt>
      <w:r w:rsidRPr="006A4C47">
        <w:rPr>
          <w:sz w:val="24"/>
          <w:szCs w:val="24"/>
        </w:rPr>
        <w:t>:</w:t>
      </w:r>
    </w:p>
    <w:p w14:paraId="657C42AC" w14:textId="60D9215E" w:rsidR="00F415E3" w:rsidRPr="00400470" w:rsidRDefault="00F415E3">
      <w:pPr>
        <w:pStyle w:val="ListParagraph"/>
        <w:numPr>
          <w:ilvl w:val="0"/>
          <w:numId w:val="27"/>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52EE8" w:rsidRPr="00C52EE8">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52EE8" w:rsidRPr="00C52EE8">
            <w:rPr>
              <w:color w:val="000000"/>
              <w:sz w:val="24"/>
              <w:szCs w:val="24"/>
            </w:rPr>
            <w:t>(The Centre for Applied Jungian Studies, 2023)</w:t>
          </w:r>
        </w:sdtContent>
      </w:sdt>
      <w:r w:rsidRPr="00400470">
        <w:rPr>
          <w:sz w:val="24"/>
          <w:szCs w:val="24"/>
        </w:rPr>
        <w:t>;</w:t>
      </w:r>
    </w:p>
    <w:p w14:paraId="6B16B080" w14:textId="4B2F5FB7"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52EE8" w:rsidRPr="00C52EE8">
            <w:rPr>
              <w:color w:val="000000"/>
              <w:sz w:val="24"/>
              <w:szCs w:val="24"/>
            </w:rPr>
            <w:t>(Jung, 1946)</w:t>
          </w:r>
        </w:sdtContent>
      </w:sdt>
      <w:r w:rsidRPr="00400470">
        <w:rPr>
          <w:sz w:val="24"/>
          <w:szCs w:val="24"/>
        </w:rPr>
        <w:t>;</w:t>
      </w:r>
    </w:p>
    <w:p w14:paraId="607E0D8B" w14:textId="353BAE5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52EE8" w:rsidRPr="00C52EE8">
            <w:rPr>
              <w:color w:val="000000"/>
              <w:sz w:val="24"/>
              <w:szCs w:val="24"/>
            </w:rPr>
            <w:t>(The Centre for Applied Jungian Studies, 2023)</w:t>
          </w:r>
        </w:sdtContent>
      </w:sdt>
      <w:r w:rsidRPr="00400470">
        <w:rPr>
          <w:sz w:val="24"/>
          <w:szCs w:val="24"/>
        </w:rPr>
        <w:t>;</w:t>
      </w:r>
    </w:p>
    <w:p w14:paraId="5EDA6ED4" w14:textId="3B989C7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52EE8" w:rsidRPr="00C52EE8">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55996350"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52EE8">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78AC8B6E"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52EE8">
            <w:rPr>
              <w:rFonts w:eastAsia="Times New Roman"/>
            </w:rPr>
            <w:t>(Mark &amp; S. Pearson, 2001)</w:t>
          </w:r>
        </w:sdtContent>
      </w:sdt>
      <w:r w:rsidR="002E40EE">
        <w:rPr>
          <w:i w:val="0"/>
          <w:iCs w:val="0"/>
          <w:color w:val="auto"/>
          <w:sz w:val="22"/>
          <w:szCs w:val="22"/>
        </w:rPr>
        <w:t>.</w:t>
      </w:r>
    </w:p>
    <w:p w14:paraId="1F0B9758" w14:textId="5AEEEB02"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52EE8" w:rsidRPr="00C52EE8">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DA2D78F"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52EE8" w:rsidRPr="00C52EE8">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26AE8E7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C52EE8" w:rsidRPr="00C52EE8">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BBB033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52EE8" w:rsidRPr="00C52EE8">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52EE8" w:rsidRPr="00C52EE8">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52EE8" w:rsidRPr="00C52EE8">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0165CB0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52EE8" w:rsidRPr="00C52EE8">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52EE8" w:rsidRPr="00C52EE8">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5FFC59F7"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52EE8" w:rsidRPr="00C52EE8">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C3B7F6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52EE8" w:rsidRPr="00C52EE8">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26E5B56"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52EE8" w:rsidRPr="00C52EE8">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66D826C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C52EE8" w:rsidRPr="00C52EE8">
            <w:rPr>
              <w:color w:val="000000"/>
              <w:sz w:val="24"/>
              <w:szCs w:val="24"/>
            </w:rPr>
            <w:t>(Freeman, 2004a)</w:t>
          </w:r>
        </w:sdtContent>
      </w:sdt>
      <w:r w:rsidRPr="00400470">
        <w:rPr>
          <w:sz w:val="24"/>
          <w:szCs w:val="24"/>
        </w:rPr>
        <w:t>.</w:t>
      </w:r>
    </w:p>
    <w:p w14:paraId="2CCD46AE" w14:textId="031C5E0F"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C52EE8" w:rsidRPr="00C52EE8">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CFA731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C52EE8" w:rsidRPr="00C52EE8">
            <w:rPr>
              <w:color w:val="000000"/>
            </w:rPr>
            <w:t>(Freeman, 2004a)</w:t>
          </w:r>
        </w:sdtContent>
      </w:sdt>
      <w:r w:rsidRPr="00400470">
        <w:t>.</w:t>
      </w:r>
      <w:bookmarkEnd w:id="105"/>
      <w:bookmarkEnd w:id="106"/>
    </w:p>
    <w:p w14:paraId="517E9524" w14:textId="4D448493"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C52EE8" w:rsidRPr="00C52EE8">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1F9457F1"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C52EE8" w:rsidRPr="00C52EE8">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C52EE8" w:rsidRPr="00C52EE8">
            <w:rPr>
              <w:color w:val="000000"/>
              <w:kern w:val="2"/>
              <w:sz w:val="24"/>
              <w:szCs w:val="24"/>
            </w:rPr>
            <w:t>(Sloan, 2015b)</w:t>
          </w:r>
        </w:sdtContent>
      </w:sdt>
      <w:r w:rsidRPr="00BB5963">
        <w:rPr>
          <w:color w:val="000000"/>
          <w:kern w:val="2"/>
          <w:sz w:val="24"/>
          <w:szCs w:val="24"/>
        </w:rPr>
        <w:t>.</w:t>
      </w:r>
    </w:p>
    <w:p w14:paraId="71776AB7" w14:textId="2B54A991"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52EE8">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C52EE8" w:rsidRPr="00C52EE8">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4B6D1BD"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C52EE8" w:rsidRPr="00C52EE8">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11EEAD48"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C52EE8" w:rsidRPr="00C52EE8">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2DC7ED3F"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C52EE8" w:rsidRPr="00C52EE8">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0A777D2"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C52EE8" w:rsidRPr="00C52EE8">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58E4922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C52EE8" w:rsidRPr="00C52EE8">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27EEA22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C52EE8" w:rsidRPr="00C52EE8">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AC154CC"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C52EE8" w:rsidRPr="00C52EE8">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244574E1"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C52EE8" w:rsidRPr="00C52EE8">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39562D9"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52EE8" w:rsidRPr="00C52EE8">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6F0ED50"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52EE8" w:rsidRPr="00C52EE8">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52EE8" w:rsidRPr="00C52EE8">
            <w:rPr>
              <w:rFonts w:cstheme="minorHAnsi"/>
              <w:color w:val="000000"/>
              <w:sz w:val="24"/>
              <w:szCs w:val="24"/>
            </w:rPr>
            <w:t>(Vindel, 2022)</w:t>
          </w:r>
        </w:sdtContent>
      </w:sdt>
      <w:r w:rsidRPr="00400470">
        <w:rPr>
          <w:rFonts w:cstheme="minorHAnsi"/>
          <w:sz w:val="24"/>
          <w:szCs w:val="24"/>
        </w:rPr>
        <w:t xml:space="preserve">. </w:t>
      </w:r>
    </w:p>
    <w:p w14:paraId="273CAB55" w14:textId="283B8024"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52EE8" w:rsidRPr="00C52EE8">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47EA3483"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52EE8">
            <w:rPr>
              <w:rFonts w:eastAsia="Times New Roman"/>
            </w:rPr>
            <w:t>(Saraiva &amp; Cerejeira, 2014)</w:t>
          </w:r>
        </w:sdtContent>
      </w:sdt>
      <w:r w:rsidR="009A45A9">
        <w:rPr>
          <w:sz w:val="24"/>
          <w:szCs w:val="24"/>
        </w:rPr>
        <w:t>.</w:t>
      </w:r>
    </w:p>
    <w:p w14:paraId="46E6766F" w14:textId="1D91C5B1"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52EE8" w:rsidRPr="00C52EE8">
            <w:rPr>
              <w:color w:val="000000"/>
              <w:sz w:val="24"/>
              <w:szCs w:val="24"/>
            </w:rPr>
            <w:t>(Centre for Suicide Prevention, 2015)</w:t>
          </w:r>
        </w:sdtContent>
      </w:sdt>
      <w:r w:rsidRPr="00400470">
        <w:rPr>
          <w:sz w:val="24"/>
          <w:szCs w:val="24"/>
        </w:rPr>
        <w:t>.</w:t>
      </w:r>
    </w:p>
    <w:p w14:paraId="125A5944" w14:textId="695960B7"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52EE8">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52EE8">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52EE8">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52EE8">
            <w:rPr>
              <w:rFonts w:eastAsia="Times New Roman"/>
            </w:rPr>
            <w:t>(Saraiva &amp; Cerejeira, 2014)</w:t>
          </w:r>
        </w:sdtContent>
      </w:sdt>
      <w:r w:rsidR="00CC24A1">
        <w:rPr>
          <w:sz w:val="24"/>
          <w:szCs w:val="24"/>
        </w:rPr>
        <w:t>.</w:t>
      </w:r>
      <w:r w:rsidRPr="00400470">
        <w:rPr>
          <w:sz w:val="24"/>
          <w:szCs w:val="24"/>
        </w:rPr>
        <w:t xml:space="preserve"> </w:t>
      </w:r>
    </w:p>
    <w:p w14:paraId="2F1F507C" w14:textId="7F429AE2"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52EE8">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12AC0DE0"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52EE8" w:rsidRPr="00C52EE8">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52EE8" w:rsidRPr="00C52EE8">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15582BB"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52EE8" w:rsidRPr="00C52EE8">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CADA6F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52EE8" w:rsidRPr="00C52EE8">
            <w:rPr>
              <w:color w:val="000000"/>
              <w:sz w:val="24"/>
              <w:szCs w:val="24"/>
            </w:rPr>
            <w:t>(Stein et al., 2020)</w:t>
          </w:r>
        </w:sdtContent>
      </w:sdt>
      <w:r w:rsidRPr="00400470">
        <w:rPr>
          <w:sz w:val="24"/>
          <w:szCs w:val="24"/>
        </w:rPr>
        <w:t>.</w:t>
      </w:r>
    </w:p>
    <w:p w14:paraId="3CCAB374" w14:textId="33F7B335"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52EE8" w:rsidRPr="00C52EE8">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52EE8" w:rsidRPr="00C52EE8">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2CF66F2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52EE8" w:rsidRPr="00C52EE8">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52EE8" w:rsidRPr="00C52EE8">
            <w:rPr>
              <w:color w:val="000000"/>
              <w:sz w:val="24"/>
              <w:szCs w:val="24"/>
            </w:rPr>
            <w:t>(Vindel, 2022)</w:t>
          </w:r>
        </w:sdtContent>
      </w:sdt>
      <w:r w:rsidRPr="00400470">
        <w:rPr>
          <w:sz w:val="24"/>
          <w:szCs w:val="24"/>
        </w:rPr>
        <w:t xml:space="preserve">. </w:t>
      </w:r>
    </w:p>
    <w:p w14:paraId="51F37CBC" w14:textId="24A13BF8"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52EE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52EE8" w:rsidRPr="00C52EE8">
            <w:rPr>
              <w:color w:val="000000"/>
              <w:sz w:val="24"/>
              <w:szCs w:val="24"/>
            </w:rPr>
            <w:t>(Vindel, 2022)</w:t>
          </w:r>
        </w:sdtContent>
      </w:sdt>
      <w:r w:rsidRPr="00400470">
        <w:rPr>
          <w:sz w:val="24"/>
          <w:szCs w:val="24"/>
        </w:rPr>
        <w:t>.</w:t>
      </w:r>
    </w:p>
    <w:p w14:paraId="05050B52" w14:textId="1330F9B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52EE8">
            <w:rPr>
              <w:rFonts w:eastAsia="Times New Roman"/>
            </w:rPr>
            <w:t>(Sinha &amp; Jastreboff, 2013)</w:t>
          </w:r>
        </w:sdtContent>
      </w:sdt>
      <w:r w:rsidRPr="00400470">
        <w:rPr>
          <w:sz w:val="24"/>
          <w:szCs w:val="24"/>
        </w:rPr>
        <w:t>.</w:t>
      </w:r>
    </w:p>
    <w:p w14:paraId="2D900628" w14:textId="7919DF4B"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52EE8" w:rsidRPr="00C52EE8">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045E2E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52EE8" w:rsidRPr="00C52EE8">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E3E3E00"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52EE8" w:rsidRPr="00C52EE8">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52EE8" w:rsidRPr="00C52EE8">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52EE8" w:rsidRPr="00C52EE8">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52EE8" w:rsidRPr="00C52EE8">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17103F8"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52EE8" w:rsidRPr="00C52EE8">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52EE8" w:rsidRPr="00C52EE8">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52EE8" w:rsidRPr="00C52EE8">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C8881B2"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52EE8" w:rsidRPr="00C52EE8">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52EE8" w:rsidRPr="00C52EE8">
            <w:rPr>
              <w:color w:val="000000"/>
              <w:kern w:val="2"/>
              <w:sz w:val="24"/>
              <w:szCs w:val="24"/>
            </w:rPr>
            <w:t>(Pop-Jordanova, 2021)</w:t>
          </w:r>
        </w:sdtContent>
      </w:sdt>
      <w:r w:rsidRPr="00BB5963">
        <w:rPr>
          <w:kern w:val="2"/>
          <w:sz w:val="24"/>
          <w:szCs w:val="24"/>
        </w:rPr>
        <w:t>.</w:t>
      </w:r>
    </w:p>
    <w:p w14:paraId="0F2B6CD2" w14:textId="4E3FAE81"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52EE8" w:rsidRPr="00C52EE8">
            <w:rPr>
              <w:color w:val="000000"/>
              <w:kern w:val="2"/>
              <w:sz w:val="24"/>
              <w:szCs w:val="24"/>
            </w:rPr>
            <w:t>(Pop-Jordanova, 2021)</w:t>
          </w:r>
        </w:sdtContent>
      </w:sdt>
      <w:r w:rsidRPr="00BB5963">
        <w:rPr>
          <w:kern w:val="2"/>
          <w:sz w:val="24"/>
          <w:szCs w:val="24"/>
        </w:rPr>
        <w:t>.</w:t>
      </w:r>
    </w:p>
    <w:p w14:paraId="15740FFB" w14:textId="0861217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52EE8">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74B36983"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52EE8">
            <w:rPr>
              <w:rFonts w:eastAsia="Times New Roman"/>
            </w:rPr>
            <w:t>(Zisook &amp; Shear, 2009)</w:t>
          </w:r>
        </w:sdtContent>
      </w:sdt>
      <w:r w:rsidRPr="00BB5963">
        <w:rPr>
          <w:kern w:val="2"/>
          <w:sz w:val="24"/>
          <w:szCs w:val="24"/>
        </w:rPr>
        <w:t xml:space="preserve">.   </w:t>
      </w:r>
    </w:p>
    <w:p w14:paraId="07D047AA" w14:textId="6E9FC7F8"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52EE8" w:rsidRPr="00C52EE8">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52534A69"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52EE8" w:rsidRPr="00C52EE8">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04D6D985"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52EE8" w:rsidRPr="00C52EE8">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52EE8" w:rsidRPr="00C52EE8">
            <w:rPr>
              <w:color w:val="000000"/>
              <w:kern w:val="2"/>
              <w:sz w:val="24"/>
              <w:szCs w:val="24"/>
            </w:rPr>
            <w:t>(Horowitz et al., 1980)</w:t>
          </w:r>
        </w:sdtContent>
      </w:sdt>
      <w:r w:rsidRPr="00BB5963">
        <w:rPr>
          <w:kern w:val="2"/>
          <w:sz w:val="24"/>
          <w:szCs w:val="24"/>
        </w:rPr>
        <w:t>.</w:t>
      </w:r>
    </w:p>
    <w:p w14:paraId="298B986E" w14:textId="02873400"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52EE8">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E77979A"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52EE8" w:rsidRPr="00C52EE8">
            <w:rPr>
              <w:color w:val="000000"/>
              <w:kern w:val="2"/>
              <w:sz w:val="24"/>
              <w:szCs w:val="24"/>
            </w:rPr>
            <w:t>(Sarfraz, 1997)</w:t>
          </w:r>
        </w:sdtContent>
      </w:sdt>
      <w:r w:rsidRPr="00BB5963">
        <w:rPr>
          <w:kern w:val="2"/>
          <w:sz w:val="24"/>
          <w:szCs w:val="24"/>
        </w:rPr>
        <w:t xml:space="preserve">. </w:t>
      </w:r>
    </w:p>
    <w:p w14:paraId="470F3F2B" w14:textId="0F9347F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52EE8">
            <w:rPr>
              <w:rFonts w:eastAsia="Times New Roman"/>
            </w:rPr>
            <w:t>(Lystad, 1972; Navitha &amp; Sreedevi, 2019)</w:t>
          </w:r>
        </w:sdtContent>
      </w:sdt>
      <w:r w:rsidRPr="00BB5963">
        <w:rPr>
          <w:kern w:val="2"/>
          <w:sz w:val="24"/>
          <w:szCs w:val="24"/>
        </w:rPr>
        <w:t>.</w:t>
      </w:r>
    </w:p>
    <w:p w14:paraId="2EF72F96" w14:textId="1B355B70"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C52EE8" w:rsidRPr="00C52EE8">
            <w:rPr>
              <w:color w:val="000000"/>
              <w:kern w:val="2"/>
              <w:sz w:val="24"/>
              <w:szCs w:val="24"/>
            </w:rPr>
            <w:t>(Jung, 1931)(Jung, 1931)(Jung, 1931)(Jung, 1931)(Jung, 1931)(Jung, 1931)</w:t>
          </w:r>
        </w:sdtContent>
      </w:sdt>
      <w:r w:rsidRPr="00BB5963">
        <w:rPr>
          <w:kern w:val="2"/>
          <w:sz w:val="24"/>
          <w:szCs w:val="24"/>
        </w:rPr>
        <w:t xml:space="preserve">. </w:t>
      </w:r>
    </w:p>
    <w:p w14:paraId="5BE96B9A" w14:textId="357B37E3"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C52EE8" w:rsidRPr="00C52EE8">
            <w:rPr>
              <w:color w:val="000000"/>
              <w:kern w:val="2"/>
              <w:sz w:val="24"/>
              <w:szCs w:val="24"/>
            </w:rPr>
            <w:t>(Jung, 1931)(Jung, 1931)(Jung, 1931)(Jung, 1931)(Jung, 1931)(Jung, 1931)</w:t>
          </w:r>
        </w:sdtContent>
      </w:sdt>
      <w:r w:rsidR="006752FE" w:rsidRPr="00BB5963">
        <w:rPr>
          <w:kern w:val="2"/>
          <w:sz w:val="24"/>
          <w:szCs w:val="24"/>
        </w:rPr>
        <w:t>.</w:t>
      </w:r>
    </w:p>
    <w:p w14:paraId="24D1D22E" w14:textId="4848E51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C52EE8" w:rsidRPr="00C52EE8">
            <w:rPr>
              <w:color w:val="000000"/>
              <w:kern w:val="2"/>
              <w:sz w:val="24"/>
              <w:szCs w:val="24"/>
            </w:rPr>
            <w:t>(Jung, 1946)(Jung, 1946)(Jung, 1946)(Jung, 1946)(Jung, 1946)(Jung, 1946)</w:t>
          </w:r>
        </w:sdtContent>
      </w:sdt>
      <w:r w:rsidRPr="00BB5963">
        <w:rPr>
          <w:kern w:val="2"/>
          <w:sz w:val="24"/>
          <w:szCs w:val="24"/>
        </w:rPr>
        <w:t xml:space="preserve">. </w:t>
      </w:r>
    </w:p>
    <w:p w14:paraId="20790362" w14:textId="6175A0BA"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C52EE8" w:rsidRPr="00C52EE8">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C52EE8" w:rsidRPr="00C52EE8">
            <w:rPr>
              <w:color w:val="000000"/>
            </w:rPr>
            <w:t>(Jung, 2006)(Jung, 2006)(Jung, 2006)(Jung, 2006)(Jung, 2006)(Jung, 2006)</w:t>
          </w:r>
        </w:sdtContent>
      </w:sdt>
      <w:r w:rsidRPr="00BB5963">
        <w:rPr>
          <w:kern w:val="2"/>
          <w:sz w:val="24"/>
          <w:szCs w:val="24"/>
        </w:rPr>
        <w:t>.</w:t>
      </w:r>
    </w:p>
    <w:p w14:paraId="5D8383D1" w14:textId="4CA75A20"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C52EE8" w:rsidRPr="00C52EE8">
            <w:rPr>
              <w:color w:val="000000"/>
              <w:kern w:val="2"/>
              <w:sz w:val="24"/>
              <w:szCs w:val="24"/>
            </w:rPr>
            <w:t>(Jung, 1946)(Jung, 1946)(Jung, 1946)(Jung, 1946)(Jung, 1946)(Jung, 1946)</w:t>
          </w:r>
        </w:sdtContent>
      </w:sdt>
      <w:r w:rsidRPr="00BB5963">
        <w:rPr>
          <w:kern w:val="2"/>
          <w:sz w:val="24"/>
          <w:szCs w:val="24"/>
        </w:rPr>
        <w:t xml:space="preserve">. </w:t>
      </w:r>
    </w:p>
    <w:p w14:paraId="1964D221" w14:textId="0664B9E9" w:rsidR="00F415E3" w:rsidRPr="00BB5963" w:rsidRDefault="00F415E3" w:rsidP="00211975">
      <w:pPr>
        <w:ind w:firstLine="720"/>
        <w:jc w:val="both"/>
        <w:rPr>
          <w:kern w:val="2"/>
          <w:sz w:val="24"/>
          <w:szCs w:val="24"/>
        </w:rPr>
      </w:pPr>
      <w:r w:rsidRPr="00BB5963">
        <w:rPr>
          <w:kern w:val="2"/>
          <w:sz w:val="24"/>
          <w:szCs w:val="24"/>
        </w:rPr>
        <w:lastRenderedPageBreak/>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C52EE8" w:rsidRPr="00C52EE8">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C52EE8" w:rsidRPr="00C52EE8">
            <w:rPr>
              <w:color w:val="000000"/>
              <w:kern w:val="2"/>
              <w:sz w:val="24"/>
              <w:szCs w:val="24"/>
            </w:rPr>
            <w:t>(Jung, 1946)(Jung, 1946)(Jung, 1946)(Jung, 1946)(Jung, 1946)(Jung, 1946)</w:t>
          </w:r>
        </w:sdtContent>
      </w:sdt>
      <w:r w:rsidRPr="00BB5963">
        <w:rPr>
          <w:kern w:val="2"/>
          <w:sz w:val="24"/>
          <w:szCs w:val="24"/>
        </w:rPr>
        <w:t xml:space="preserve">. </w:t>
      </w:r>
    </w:p>
    <w:p w14:paraId="1C5AF85A" w14:textId="1F39358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C52EE8" w:rsidRPr="00C52EE8">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2C18067C"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C52EE8" w:rsidRPr="00C52EE8">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C52EE8" w:rsidRPr="00C52EE8">
            <w:rPr>
              <w:color w:val="000000"/>
            </w:rPr>
            <w:t>(Mind, 2023)(Mind, 2023)(Mind, 2023)(Mind, 2023)(Mind, 2023)(Mind, 2023)</w:t>
          </w:r>
        </w:sdtContent>
      </w:sdt>
      <w:r w:rsidRPr="00BB5963">
        <w:rPr>
          <w:rFonts w:cstheme="minorHAnsi"/>
          <w:kern w:val="2"/>
          <w:sz w:val="24"/>
          <w:szCs w:val="24"/>
        </w:rPr>
        <w:t>.</w:t>
      </w:r>
    </w:p>
    <w:p w14:paraId="68DC1CDE" w14:textId="2E0C9B4C"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C52EE8" w:rsidRPr="00C52EE8">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53AF08B3"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C52EE8" w:rsidRPr="00C52EE8">
            <w:rPr>
              <w:rFonts w:eastAsia="Times New Roman"/>
              <w:lang w:val="en-US"/>
            </w:rPr>
            <w:t xml:space="preserve">(Everymind, 2020b, 2020a; Hawton &amp; Williams, 2002; Mind, n.d.-b; Mind Charity, n.d.-a; </w:t>
          </w:r>
          <w:r w:rsidR="00C52EE8" w:rsidRPr="00C52EE8">
            <w:rPr>
              <w:rFonts w:eastAsia="Times New Roman"/>
              <w:lang w:val="en-US"/>
            </w:rPr>
            <w:lastRenderedPageBreak/>
            <w:t>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2E8A7D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C52EE8" w:rsidRPr="00C52EE8">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Não se deve procurar representar alguém com depressão através de uma aparência díspar dos demais: a ideia de que </w:t>
            </w:r>
            <w:r w:rsidRPr="00BB5963">
              <w:rPr>
                <w:rFonts w:cstheme="minorHAnsi"/>
                <w:kern w:val="2"/>
                <w:sz w:val="18"/>
                <w:szCs w:val="18"/>
              </w:rPr>
              <w:lastRenderedPageBreak/>
              <w:t>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Mostrar o impacto do suicídio em outros personagens, como familiares, amigos, colegas e toda a comunidade, </w:t>
            </w:r>
            <w:r w:rsidRPr="00BB5963">
              <w:rPr>
                <w:rFonts w:cstheme="minorHAnsi"/>
                <w:kern w:val="2"/>
                <w:sz w:val="18"/>
                <w:szCs w:val="18"/>
              </w:rPr>
              <w:lastRenderedPageBreak/>
              <w:t>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EB952"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C52EE8" w:rsidRPr="00C52EE8">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28207961"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C52EE8" w:rsidRPr="00C52EE8">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lastRenderedPageBreak/>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w:t>
      </w:r>
      <w:r w:rsidR="002F39CA" w:rsidRPr="00BB5963">
        <w:rPr>
          <w:rFonts w:cstheme="minorHAnsi"/>
          <w:kern w:val="2"/>
          <w:sz w:val="24"/>
          <w:szCs w:val="24"/>
        </w:rPr>
        <w:lastRenderedPageBreak/>
        <w:t>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00FE43A6">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5831B30D"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C52EE8" w:rsidRPr="00C52EE8">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197EB42"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C52EE8" w:rsidRPr="00C52EE8">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B321EB5"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C52EE8" w:rsidRPr="00C52EE8">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11B8063"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C52EE8" w:rsidRPr="00C52EE8">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373E3EE"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C52EE8" w:rsidRPr="00C52EE8">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55F7A96"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C52EE8" w:rsidRPr="00C52EE8">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C914AFB"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C52EE8" w:rsidRPr="00C52EE8">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770DD660"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C52EE8" w:rsidRPr="00C52EE8">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9E4AEBA"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C52EE8" w:rsidRPr="00C52EE8">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668F764"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C52EE8" w:rsidRPr="00C52EE8">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7EC95871"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C52EE8" w:rsidRPr="00C52EE8">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6FA326F1"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C52EE8" w:rsidRPr="00C52EE8">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0F089585"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C52EE8" w:rsidRPr="00C52EE8">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5E92B5A"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C52EE8" w:rsidRPr="00C52EE8">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20C35A56"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C52EE8" w:rsidRPr="00C52EE8">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7A2709E"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C52EE8" w:rsidRPr="00C52EE8">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B6F494E"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C52EE8" w:rsidRPr="00C52EE8">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DD95AF1"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C52EE8" w:rsidRPr="00C52EE8">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515708D9"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C52EE8" w:rsidRPr="00C52EE8">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A157006"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C52EE8" w:rsidRPr="00C52EE8">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657A2D3"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C52EE8" w:rsidRPr="00C52EE8">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3C5DB1BC"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C52EE8" w:rsidRPr="00C52EE8">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28A5024"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C52EE8" w:rsidRPr="00C52EE8">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58ABCAE6"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C52EE8" w:rsidRPr="00C52EE8">
            <w:rPr>
              <w:iCs/>
              <w:color w:val="000000"/>
              <w:sz w:val="24"/>
              <w:szCs w:val="24"/>
            </w:rPr>
            <w:t>(Mental Jam, 2021)(Mental Jam, 2021)(Mental Jam, 2021)(Mental Jam, 2021)(Mental Jam, 2021)(Mental Jam, 2021)</w:t>
          </w:r>
        </w:sdtContent>
      </w:sdt>
    </w:p>
    <w:p w14:paraId="1B72D149" w14:textId="219BD976"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C52EE8" w:rsidRPr="00C52EE8">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51ADCC40"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C52EE8" w:rsidRPr="00C52EE8">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418234FB">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7307BB4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C52EE8">
            <w:rPr>
              <w:rFonts w:eastAsia="Times New Roman"/>
            </w:rPr>
            <w:t xml:space="preserve">(T. Anderson &amp; Shattuck, </w:t>
          </w:r>
          <w:r w:rsidR="00C52EE8">
            <w:rPr>
              <w:rFonts w:eastAsia="Times New Roman"/>
            </w:rPr>
            <w:lastRenderedPageBreak/>
            <w:t>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D9CED7E"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C52EE8" w:rsidRPr="00C52EE8">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C2144A9"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C52EE8" w:rsidRPr="00C52EE8">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0454DE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C52EE8" w:rsidRPr="00C52EE8">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C52EE8" w:rsidRPr="00C52EE8">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37F032F"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C52EE8" w:rsidRPr="00C52EE8">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CDF20F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C52EE8" w:rsidRPr="00C52EE8">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8F887E6">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6DDBA00"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C52EE8" w:rsidRPr="00C52EE8">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773D6501"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C52EE8" w:rsidRPr="00C52EE8">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D56DC97"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C52EE8" w:rsidRPr="00C52EE8">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3D36C35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C52EE8" w:rsidRPr="00C52EE8">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C52EE8" w:rsidRPr="00C52EE8">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908549D"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C52EE8" w:rsidRPr="00C52EE8">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C52EE8" w:rsidRPr="00C52EE8">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5FEDFBF"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C52EE8" w:rsidRPr="00C52EE8">
            <w:rPr>
              <w:i w:val="0"/>
              <w:iCs w:val="0"/>
              <w:color w:val="000000"/>
              <w:sz w:val="24"/>
              <w:szCs w:val="24"/>
              <w:lang w:val="en-US"/>
            </w:rPr>
            <w:t xml:space="preserve">(Statcounter Global Stats, 2023)(Statcounter Global Stats, 2023)(Statcounter Global </w:t>
          </w:r>
          <w:r w:rsidR="00C52EE8" w:rsidRPr="00C52EE8">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9A5E286"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C52EE8" w:rsidRPr="00C52EE8">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C52EE8" w:rsidRPr="00C52EE8">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C52EE8" w:rsidRPr="00C52EE8">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10A88B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C52EE8" w:rsidRPr="00C52EE8">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444C388"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C52EE8" w:rsidRPr="00C52EE8">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5678C9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C52EE8" w:rsidRPr="00C52EE8">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164EC29"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C52EE8" w:rsidRPr="00C52EE8">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6624FF3E"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C52EE8" w:rsidRPr="00C52EE8">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471CE88"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52EE8" w:rsidRPr="00C52EE8">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483FE987"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C52EE8" w:rsidRPr="00C52EE8">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0D67541"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C52EE8" w:rsidRPr="00C52EE8">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02A5CEC8"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C52EE8" w:rsidRPr="00C52EE8">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38AE1215">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3784B832"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C52EE8" w:rsidRPr="00C52EE8">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EAF3DEB"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C52EE8" w:rsidRPr="00C52EE8">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3308AC1"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C52EE8" w:rsidRPr="00C52EE8">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3CCAE427"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C52EE8">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C52EE8">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C52EE8">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0676CE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C52EE8" w:rsidRPr="00C52EE8">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E64F1D0"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C52EE8">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3871F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C52EE8">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A1F6851"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C52EE8" w:rsidRPr="00C52EE8">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6EE641F1"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C52EE8" w:rsidRPr="00C52EE8">
            <w:rPr>
              <w:color w:val="000000"/>
              <w:sz w:val="24"/>
              <w:szCs w:val="24"/>
            </w:rPr>
            <w:t>(M. Davis, 1980)(M. Davis, 1980)(M. Davis, 1980)(M. Davis, 1980)(M. Davis, 1980)(M. Davis, 1980)</w:t>
          </w:r>
        </w:sdtContent>
      </w:sdt>
      <w:r w:rsidR="00E04A49">
        <w:rPr>
          <w:color w:val="000000" w:themeColor="text1"/>
          <w:sz w:val="24"/>
          <w:szCs w:val="24"/>
        </w:rPr>
        <w:t>;</w:t>
      </w:r>
    </w:p>
    <w:p w14:paraId="2878FA3F" w14:textId="7948276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C52EE8">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1A865A32"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C52EE8" w:rsidRPr="00C52EE8">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7C5BBB3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C52EE8" w:rsidRPr="00C52EE8">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3F19C4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C52EE8" w:rsidRPr="00C52EE8">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8616B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C52EE8" w:rsidRPr="00C52EE8">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w:t>
      </w:r>
      <w:r w:rsidRPr="00400470">
        <w:rPr>
          <w:b/>
          <w:bCs/>
          <w:sz w:val="24"/>
          <w:szCs w:val="24"/>
        </w:rPr>
        <w:lastRenderedPageBreak/>
        <w:t>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C52EE8" w:rsidRPr="00C52EE8">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554166D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C52EE8" w:rsidRPr="00C52EE8">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E4E41A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C52EE8" w:rsidRPr="00C52EE8">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C52EE8" w:rsidRPr="00C52EE8">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w:instrText>
      </w:r>
      <w:r w:rsidRPr="00A9312A">
        <w:rPr>
          <w:i w:val="0"/>
          <w:iCs w:val="0"/>
          <w:color w:val="auto"/>
          <w:sz w:val="24"/>
          <w:szCs w:val="24"/>
        </w:rPr>
        <w:lastRenderedPageBreak/>
        <w:instrText xml:space="preserve">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199F3AE"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52EE8">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AE9B875"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C52EE8">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622D7718"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C52EE8">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2D68176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C52EE8" w:rsidRPr="00C52EE8">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E0A5DA3"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C52EE8" w:rsidRPr="00C52EE8">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382EEE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C52EE8">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C52EE8" w:rsidRPr="00C52EE8">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7C12B7D">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DB2208D"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C52EE8">
            <w:rPr>
              <w:rFonts w:eastAsia="Times New Roman"/>
            </w:rPr>
            <w:t>, 2017)(King &amp; Waddington, 2017)</w:t>
          </w:r>
        </w:sdtContent>
      </w:sdt>
      <w:r w:rsidRPr="00400470">
        <w:rPr>
          <w:rFonts w:cstheme="minorHAnsi"/>
          <w:sz w:val="24"/>
          <w:szCs w:val="24"/>
        </w:rPr>
        <w:t>.</w:t>
      </w:r>
    </w:p>
    <w:p w14:paraId="22B2B591" w14:textId="4C8278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C52EE8" w:rsidRPr="00C52EE8">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F7CD76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C52EE8" w:rsidRPr="00C52EE8">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3377809"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C52EE8" w:rsidRPr="00C52EE8">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4ABB9033"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C52EE8" w:rsidRPr="00C52EE8">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7C128E8"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C52EE8" w:rsidRPr="00C52EE8">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326B303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C52EE8" w:rsidRPr="00C52EE8">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5C8EF1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C52EE8" w:rsidRPr="00C52EE8">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0B80E31"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C52EE8" w:rsidRPr="00C52EE8">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7C6FC1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9B999BE"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C52EE8" w:rsidRPr="00C52EE8">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0C7CAF8"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C52EE8">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EB90A2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C52EE8">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ED2A3D3"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C52EE8" w:rsidRPr="00C52EE8">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13B3C21"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C52EE8" w:rsidRPr="00C52EE8">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242D4544">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4B345EFE"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C52EE8" w:rsidRPr="00C52EE8">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8EC6FF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C52EE8" w:rsidRPr="00C52EE8">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FF9A22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C52EE8" w:rsidRPr="00C52EE8">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4109A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C52EE8" w:rsidRPr="00C52EE8">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E4D5F64"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C52EE8" w:rsidRPr="00C52EE8">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29D35F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A606B4F"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C52EE8" w:rsidRPr="00C52EE8">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68BB3E9"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C52EE8">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905E7E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5721CA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C52EE8" w:rsidRPr="00C52EE8">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9CA17F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6582E56"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C52EE8" w:rsidRPr="00C52EE8">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70C1B04"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C52EE8" w:rsidRPr="00C52EE8">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6DA5CBA5"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C52EE8" w:rsidRPr="00C52EE8">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3D470CFD">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D35B6C7"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C52EE8" w:rsidRPr="00C52EE8">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F0DBA75"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C52EE8" w:rsidRPr="00C52EE8">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0FCA6100"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C52EE8" w:rsidRPr="00C52EE8">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3516A03E"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C52EE8" w:rsidRPr="00C52EE8">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3C726FC"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C52EE8" w:rsidRPr="00C52EE8">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0130F8F4" w:rsidR="00F415E3" w:rsidRPr="00BB5963" w:rsidRDefault="00754BBD" w:rsidP="00913F3A">
      <w:pPr>
        <w:jc w:val="both"/>
        <w:rPr>
          <w:kern w:val="2"/>
          <w:sz w:val="24"/>
          <w:szCs w:val="24"/>
        </w:rPr>
      </w:pPr>
      <w:r w:rsidRPr="00BB5963">
        <w:rPr>
          <w:kern w:val="2"/>
          <w:sz w:val="24"/>
          <w:szCs w:val="24"/>
        </w:rPr>
        <w:lastRenderedPageBreak/>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C52EE8" w:rsidRPr="00C52EE8">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FB2E3E1" w:rsidR="00F415E3" w:rsidRPr="00BB5963" w:rsidRDefault="00F415E3" w:rsidP="00913F3A">
      <w:pPr>
        <w:ind w:firstLine="720"/>
        <w:jc w:val="both"/>
        <w:rPr>
          <w:kern w:val="2"/>
          <w:sz w:val="24"/>
          <w:szCs w:val="24"/>
        </w:rPr>
      </w:pPr>
      <w:r w:rsidRPr="00BB5963">
        <w:rPr>
          <w:kern w:val="2"/>
          <w:sz w:val="24"/>
          <w:szCs w:val="24"/>
        </w:rPr>
        <w:lastRenderedPageBreak/>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C52EE8" w:rsidRPr="00C52EE8">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7801A70F"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w:t>
      </w:r>
      <w:r w:rsidR="00120314">
        <w:rPr>
          <w:rFonts w:eastAsia="Times New Roman"/>
        </w:rPr>
        <w:t>Map, &amp; Facts | Britannica, 2023)Map, &amp; Facts | Britannica, 2023)Map, &amp; Facts | Britannica, 2023)Map, &amp; Facts | Britannica, 2023)Map, &amp; Facts | Britannica, 2023)Map, &amp; Facts | Britannica, 2023)</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rPr>
        </w:sdtEndPr>
        <w:sdtContent>
          <w:r w:rsidR="00C52EE8">
            <w:rPr>
              <w:rFonts w:eastAsia="Times New Roman"/>
            </w:rPr>
            <w:t>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BB5963">
        <w:rPr>
          <w:kern w:val="2"/>
          <w:sz w:val="24"/>
          <w:szCs w:val="24"/>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2EB92FEA"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C52EE8" w:rsidRPr="00C52EE8">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FEA457D"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C52EE8" w:rsidRPr="00C52EE8">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6C4B696E"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C52EE8" w:rsidRPr="00C52EE8">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BB5963">
        <w:rPr>
          <w:kern w:val="2"/>
          <w:sz w:val="24"/>
          <w:szCs w:val="24"/>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4E555C8C"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C52EE8" w:rsidRPr="00C52EE8">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C52EE8" w:rsidRPr="00C52EE8">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lastRenderedPageBreak/>
        <w:t>Aparência</w:t>
      </w:r>
    </w:p>
    <w:p w14:paraId="3EE07845" w14:textId="60462EC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C52EE8" w:rsidRPr="00C52EE8">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C52EE8" w:rsidRPr="00C52EE8">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1A45DE37"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C52EE8" w:rsidRPr="00C52EE8">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4FF0E1B"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C52EE8" w:rsidRPr="00C52EE8">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2FEB5B91" w14:textId="1465EC5E" w:rsidR="002C7C9C" w:rsidRPr="00CE2266" w:rsidRDefault="00B844B4" w:rsidP="002C7C9C">
      <w:pPr>
        <w:pStyle w:val="Caption"/>
        <w:keepNext/>
        <w:jc w:val="both"/>
        <w:rPr>
          <w:kern w:val="2"/>
          <w:sz w:val="24"/>
          <w:szCs w:val="24"/>
        </w:rPr>
      </w:pPr>
      <w:bookmarkStart w:id="347" w:name="_Toc149657875"/>
      <w:r w:rsidRPr="00CE2266">
        <w:rPr>
          <w:i w:val="0"/>
          <w:iCs w:val="0"/>
          <w:color w:val="auto"/>
          <w:sz w:val="24"/>
          <w:szCs w:val="24"/>
        </w:rPr>
        <w:t xml:space="preserve">Tabela </w:t>
      </w:r>
      <w:r w:rsidRPr="00B844B4">
        <w:rPr>
          <w:i w:val="0"/>
          <w:iCs w:val="0"/>
          <w:color w:val="auto"/>
          <w:sz w:val="24"/>
          <w:szCs w:val="24"/>
        </w:rPr>
        <w:fldChar w:fldCharType="begin"/>
      </w:r>
      <w:r w:rsidRPr="00CE2266">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CE2266">
        <w:rPr>
          <w:i w:val="0"/>
          <w:iCs w:val="0"/>
          <w:noProof/>
          <w:color w:val="auto"/>
          <w:sz w:val="24"/>
          <w:szCs w:val="24"/>
        </w:rPr>
        <w:t>16</w:t>
      </w:r>
      <w:r w:rsidRPr="00B844B4">
        <w:rPr>
          <w:i w:val="0"/>
          <w:iCs w:val="0"/>
          <w:color w:val="auto"/>
          <w:sz w:val="24"/>
          <w:szCs w:val="24"/>
        </w:rPr>
        <w:fldChar w:fldCharType="end"/>
      </w:r>
      <w:r w:rsidRPr="00CE2266">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C52EE8" w:rsidRPr="00C52EE8">
            <w:rPr>
              <w:i w:val="0"/>
              <w:iCs w:val="0"/>
              <w:color w:val="000000"/>
              <w:sz w:val="24"/>
              <w:szCs w:val="24"/>
            </w:rPr>
            <w:t>(Truity, 2023)(Truity, 2023)(Truity, 2023)(Truity, 2023)(Truity, 2023)(Truity, 2023)</w:t>
          </w:r>
        </w:sdtContent>
      </w:sdt>
      <w:r w:rsidRPr="00CE2266">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186F48F"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C52EE8" w:rsidRPr="00C52EE8">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w:t>
      </w:r>
      <w:r w:rsidRPr="00BB5963">
        <w:rPr>
          <w:kern w:val="2"/>
          <w:sz w:val="24"/>
          <w:szCs w:val="24"/>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49D12C12" w:rsidR="00F415E3" w:rsidRPr="00BB5963" w:rsidRDefault="00F415E3" w:rsidP="00913F3A">
      <w:pPr>
        <w:ind w:firstLine="720"/>
        <w:jc w:val="both"/>
        <w:rPr>
          <w:kern w:val="2"/>
          <w:sz w:val="24"/>
          <w:szCs w:val="24"/>
        </w:rPr>
      </w:pPr>
      <w:r w:rsidRPr="00BB5963">
        <w:rPr>
          <w:kern w:val="2"/>
          <w:sz w:val="24"/>
          <w:szCs w:val="24"/>
        </w:rPr>
        <w:t>Sendo um sujeito considerado introvertido segun</w:t>
      </w:r>
      <w:r w:rsidR="00120314">
        <w:rPr>
          <w:rFonts w:eastAsia="Times New Roman"/>
        </w:rPr>
        <w:t>(Briggs &amp; Myer, 1980)(Briggs &amp; Myer, 1980)(Briggs &amp; Myer, 1980)(Briggs &amp; Myer, 1980)(Briggs &amp; Myer, 1980)(Briggs &amp; Myer, 1980)</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
          <w:id w:val="160900245"/>
          <w:placeholder>
            <w:docPart w:val="4CB32029B3BB4B73ACC306B6DD991FFC"/>
          </w:placeholder>
        </w:sdtPr>
        <w:sdtContent>
          <w:r w:rsidR="00C52EE8">
            <w:rPr>
              <w:rFonts w:eastAsia="Times New Roman"/>
            </w:rPr>
            <w:t>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BB5963">
        <w:rPr>
          <w:kern w:val="2"/>
          <w:sz w:val="24"/>
          <w:szCs w:val="24"/>
        </w:rPr>
        <w:lastRenderedPageBreak/>
        <w:t xml:space="preserve">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C52EE8" w:rsidRPr="00C52EE8">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1E74909"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C52EE8" w:rsidRPr="00C52EE8">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784AAEDC"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C52EE8" w:rsidRPr="00C52EE8">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4E1D1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E1D1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E1D1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E1D1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E1D1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E1D1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E1D1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E1D1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E1D1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E1D1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E1D1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E1D1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E1D1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E1D1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E1D1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E1D1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E1D1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E1D1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E1D1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E1D1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E1D1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E1D1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E1D1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E1D1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4E1D1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E1D1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E1D1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E1D1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E1D1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E1D1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E1D1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4E1D1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E1D1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E1D1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E1D1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E1D1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E1D1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E1D1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E1D1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E1D1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E1D1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E1D1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E1D1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E1D1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E1D1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E1D1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E1D1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E1D1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E1D1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E1D1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E1D1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D44037"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44037"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D44037"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D44037"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D44037"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D44037"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D44037"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D44037"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D44037"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D44037"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D44037"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D44037"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D44037"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D44037"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D44037"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D44037"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D44037"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D44037"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D44037"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D44037"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D44037"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D44037"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D44037"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D44037"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D44037"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D44037"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D44037"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D44037"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D44037"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D44037"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D44037"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D44037"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D44037"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D44037"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D44037"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D44037"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D44037"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D44037"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D44037"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D44037"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D44037"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D44037"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D44037"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D44037"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D44037"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D44037"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D44037"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D44037"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D44037"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D44037"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D44037"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D44037"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D44037"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D44037"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D44037"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D44037"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D44037"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D44037"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D44037"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D44037"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D44037"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D44037"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D44037"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D44037"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D44037"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D44037"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D44037"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D44037"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EB6C6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EB6C6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EB6C6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EB6C6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EB6C6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EB6C6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EB6C6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EB6C6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EB6C6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EB6C6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EB6C6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EB6C6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EB6C6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EB6C6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EB6C6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EB6C6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EB6C6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EB6C6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EB6C6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EB6C6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EB6C6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EB6C6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EB6C6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EB6C6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EB6C6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EB6C6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EB6C6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EB6C6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EB6C6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EB6C6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EB6C6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EB6C6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EB6C6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EB6C6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EB6C6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EB6C6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EB6C6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EB6C6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EB6C6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B6C6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B6C6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B6C6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B6C6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EB6C6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EB6C6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B6C6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EB6C6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EB6C6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EB6C6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EB6C6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EB6C6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EB6C6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EB6C6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EB6C6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EB6C6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B6C6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B6C6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EB6C6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B6C6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EB6C6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EB6C6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EB6C6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EB6C6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EB6C6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EB6C6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EB6C6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EB6C6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EB6C6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EB6C6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EB6C6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EB6C6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EB6C6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EB6C6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EB6C6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EB6C6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EB6C6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EB6C6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B6C6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EB6C6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EB6C6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EB6C6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EB6C6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EB6C6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B6C6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EB6C6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EB6C6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B6C6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EB6C6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EB6C6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EB6C6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B6C6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EB6C6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EB6C6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EB6C6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EB6C6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EB6C6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B6C6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EB6C6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EB6C6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EB6C6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EB6C6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EB6C6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B6C6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EB6C6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EB6C6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EB6C6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EB6C6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EB6C6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EB6C6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EB6C6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B6C6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EB6C6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EB6C6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EB6C6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EB6C6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EB6C6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EB6C6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EB6C6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EB6C6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EB6C6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EB6C6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EB6C6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EB6C6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EB6C6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EB6C6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EB6C6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EB6C6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EB6C6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EB6C6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EB6C6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EB6C6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EB6C6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EB6C6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EB6C6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EB6C6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EB6C6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EB6C6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EB6C6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EB6C6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EB6C6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EB6C6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EB6C6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EB6C6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EB6C6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EB6C6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EB6C6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EB6C6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EB6C6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EB6C6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EB6C6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EB6C6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EB6C6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EB6C6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EB6C6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EB6C6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EB6C6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EB6C6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EB6C6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EB6C6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EB6C6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B6C6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EB6C6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EB6C6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EB6C6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EB6C6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EB6C6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EB6C6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EB6C6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EB6C6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EB6C6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EB6C6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EB6C6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EB6C6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EB6C6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EB6C6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EB6C6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EB6C6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EB6C6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EB6C6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EB6C6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EB6C6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EB6C6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EB6C6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EB6C6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EB6C6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EB6C6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EB6C6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EB6C6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EB6C6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EB6C6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EB6C6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EB6C6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EB6C6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EB6C6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EB6C6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EB6C6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EB6C6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EB6C6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EB6C6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EB6C6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EB6C6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EB6C6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EB6C6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EB6C6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EB6C6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EB6C6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EB6C6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EB6C6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EB6C6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EB6C6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EB6C6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EB6C6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EB6C6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EB6C6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EB6C6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EB6C6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EB6C6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B6C6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EB6C6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EB6C6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EB6C6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EB6C6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EB6C6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EB6C6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EB6C6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EB6C6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EB6C6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EB6C6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EB6C6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EB6C6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EB6C6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EB6C6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EB6C6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EB6C6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EB6C6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EB6C6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EB6C6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B6C6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EB6C6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B6C6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B6C6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EB6C6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B6C6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B6C6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EB6C6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EB6C6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EB6C6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EB6C6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EB6C6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EB6C6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EB6C6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EB6C6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EB6C6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EB6C6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EB6C6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EB6C6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EB6C6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EB6C6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EB6C6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EB6C6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EB6C6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EB6C6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EB6C6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EB6C6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EB6C6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EB6C6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EB6C6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EB6C6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EB6C6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EB6C6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EB6C6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EB6C6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EB6C6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EB6C6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EB6C6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EB6C6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EB6C6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EB6C6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EB6C6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EB6C6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EB6C6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EB6C6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EB6C6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EB6C6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EB6C6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EB6C6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EB6C6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EB6C6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EB6C6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EB6C6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EB6C6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EB6C6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EB6C6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EB6C6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EB6C6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EB6C6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EB6C6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EB6C6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EB6C6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EB6C6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EB6C6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EB6C6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EB6C6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EB6C6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EB6C6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EB6C6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EB6C6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EB6C6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EB6C6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EB6C6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EB6C6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EB6C6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EB6C6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EB6C6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EB6C6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EB6C6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EB6C6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EB6C6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EB6C6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EB6C6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EB6C6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EB6C6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EB6C6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EB6C6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EB6C6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EB6C6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EB6C6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EB6C6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EB6C6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EB6C6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EB6C6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EB6C6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EB6C6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EB6C6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EB6C6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EB6C6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EB6C6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EB6C6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EB6C6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EB6C6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EB6C6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EB6C6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EB6C6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EB6C6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EB6C6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EB6C6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EB6C6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EB6C6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EB6C6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EB6C6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EB6C6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EB6C6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EB6C6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EB6C6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EB6C6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EB6C6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EB6C6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EB6C6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EB6C6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EB6C6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EB6C6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EB6C6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EB6C6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EB6C6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EB6C6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EB6C6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EB6C6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EB6C6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EB6C6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EB6C6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EB6C6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EB6C6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EB6C6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EB6C6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EB6C6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EB6C6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B6C6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B6C6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EB6C6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0832BBE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52EE8" w:rsidRPr="00C52EE8">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7612760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D72104A"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C52EE8" w:rsidRPr="00C52EE8">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5D0078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E3F4744"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C52EE8">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0C63C81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C52EE8" w:rsidRPr="00C52EE8">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063032E"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C52EE8">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1F06246"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C52EE8" w:rsidRPr="00C52EE8">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CF10E9F"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C52EE8" w:rsidRPr="00C52EE8">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 xml:space="preserve">como o de “idosa perigosa”. Esta personagem pode ser interpretada como o poder </w:t>
      </w:r>
      <w:r w:rsidR="00F415E3" w:rsidRPr="00BB5963">
        <w:rPr>
          <w:kern w:val="2"/>
          <w:sz w:val="24"/>
          <w:szCs w:val="24"/>
        </w:rPr>
        <w:lastRenderedPageBreak/>
        <w:t>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0B5F1ED"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C52EE8" w:rsidRPr="00C52EE8">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D6A84C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C52EE8" w:rsidRPr="00C52EE8">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6A947E98"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C52EE8" w:rsidRPr="00C52EE8">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C52EE8" w:rsidRPr="00C52EE8">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F7E8C46"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C52EE8" w:rsidRPr="00C52EE8">
            <w:rPr>
              <w:i w:val="0"/>
              <w:iCs w:val="0"/>
              <w:color w:val="000000"/>
              <w:kern w:val="2"/>
              <w:sz w:val="22"/>
              <w:szCs w:val="22"/>
            </w:rPr>
            <w:t xml:space="preserve">(Faure, 2006)(Faure, </w:t>
          </w:r>
          <w:r w:rsidR="00C52EE8" w:rsidRPr="00C52EE8">
            <w:rPr>
              <w:i w:val="0"/>
              <w:iCs w:val="0"/>
              <w:color w:val="000000"/>
              <w:kern w:val="2"/>
              <w:sz w:val="22"/>
              <w:szCs w:val="22"/>
            </w:rPr>
            <w:lastRenderedPageBreak/>
            <w:t>2006)(Faure, 2006)(Faure, 2006)(Faure, 2006)(Faure, 2006)</w:t>
          </w:r>
        </w:sdtContent>
      </w:sdt>
      <w:r w:rsidRPr="00BB5963">
        <w:rPr>
          <w:i w:val="0"/>
          <w:iCs w:val="0"/>
          <w:color w:val="000000" w:themeColor="text1"/>
          <w:kern w:val="2"/>
          <w:sz w:val="22"/>
          <w:szCs w:val="22"/>
        </w:rPr>
        <w:t>.</w:t>
      </w:r>
      <w:bookmarkEnd w:id="391"/>
      <w:bookmarkEnd w:id="392"/>
    </w:p>
    <w:p w14:paraId="054071DD" w14:textId="1B1B1A36"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C52EE8" w:rsidRPr="00C52EE8">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C52EE8" w:rsidRPr="00C52EE8">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C52EE8" w:rsidRPr="00C52EE8">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C52EE8" w:rsidRPr="00C52EE8">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w:t>
      </w:r>
      <w:r w:rsidR="00F415E3" w:rsidRPr="00BB5963">
        <w:rPr>
          <w:kern w:val="2"/>
          <w:sz w:val="24"/>
          <w:szCs w:val="24"/>
          <w:lang w:val="en-US"/>
        </w:rPr>
        <w:lastRenderedPageBreak/>
        <w:t xml:space="preserve">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C52EE8" w:rsidRPr="00C52EE8">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C52EE8" w:rsidRPr="00C52EE8">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54B77FC"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C52EE8" w:rsidRPr="00C52EE8">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D45A8E5"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C52EE8" w:rsidRPr="00C52EE8">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E65F3E7"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C52EE8" w:rsidRPr="00C52EE8">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ADFFCBB"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C52EE8" w:rsidRPr="00C52EE8">
            <w:rPr>
              <w:color w:val="000000"/>
              <w:kern w:val="2"/>
            </w:rPr>
            <w:t>(Yates, 2010)(Yates, 2010)(Yates, 2010)(Yates, 2010)(Yates, 2010)(Yates, 2010)</w:t>
          </w:r>
        </w:sdtContent>
      </w:sdt>
      <w:r w:rsidRPr="00BB5963">
        <w:rPr>
          <w:kern w:val="2"/>
        </w:rPr>
        <w:t>.</w:t>
      </w:r>
      <w:bookmarkEnd w:id="399"/>
      <w:bookmarkEnd w:id="400"/>
    </w:p>
    <w:p w14:paraId="041E4CBB" w14:textId="05E7F968"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C52EE8" w:rsidRPr="00C52EE8">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1663656"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C52EE8" w:rsidRPr="00C52EE8">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01E65F39"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C52EE8" w:rsidRPr="00C52EE8">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C52EE8" w:rsidRPr="00C52EE8">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C52EE8" w:rsidRPr="00C52EE8">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C52EE8" w:rsidRPr="00C52EE8">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F23DA5B"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C52EE8" w:rsidRPr="00C52EE8">
            <w:rPr>
              <w:i w:val="0"/>
              <w:iCs w:val="0"/>
              <w:color w:val="000000"/>
              <w:sz w:val="22"/>
              <w:szCs w:val="22"/>
              <w:lang w:val="en-US"/>
            </w:rPr>
            <w:t>(Myss, 2003)(Myss, 2003)(Myss, 2003)(Myss, 2003)(Myss, 2003)(M</w:t>
          </w:r>
          <w:r w:rsidR="00C52EE8" w:rsidRPr="00C52EE8">
            <w:rPr>
              <w:i w:val="0"/>
              <w:iCs w:val="0"/>
              <w:color w:val="000000"/>
              <w:sz w:val="22"/>
              <w:szCs w:val="22"/>
              <w:lang w:val="en-US"/>
            </w:rPr>
            <w:lastRenderedPageBreak/>
            <w:t>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0BAF8B61"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C52EE8" w:rsidRPr="00C52EE8">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9C01BD3"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C52EE8" w:rsidRPr="00C52EE8">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8B11574"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C52EE8">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442429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FFFF0EC"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C52EE8">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8FA5410"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C52EE8" w:rsidRPr="00C52EE8">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21EB95A"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que se escusa pelos seus excessos ou indelicadezas (como esquecer-se de perguntar para quem seria a flor, o que </w:t>
      </w:r>
      <w:r w:rsidRPr="00BB5963">
        <w:rPr>
          <w:color w:val="000000"/>
          <w:kern w:val="2"/>
          <w:sz w:val="24"/>
          <w:szCs w:val="24"/>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C52EE8" w:rsidRPr="00C52EE8">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C52EE8">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AC10818"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52EE8" w:rsidRPr="00C52EE8">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0D8A14AE"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C52EE8" w:rsidRPr="00C52EE8">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091FCFB"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C52EE8" w:rsidRPr="00C52EE8">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3AC7E56"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C52EE8" w:rsidRPr="00C52EE8">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1D5D1951"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52EE8" w:rsidRPr="00C52EE8">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C69B4E9"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C52EE8">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160E5C5"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C52EE8" w:rsidRPr="00C52EE8">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B061008"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C52EE8" w:rsidRPr="00C52EE8">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0F9041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C52EE8" w:rsidRPr="00C52EE8">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7ACE0D8D"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C52EE8">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670E3FD2"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C52EE8">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7F0B9E60"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C52EE8" w:rsidRPr="00C52EE8">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200FAD8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C52EE8" w:rsidRPr="00C52EE8">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F376566"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C52EE8" w:rsidRPr="00C52EE8">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417459A7"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C52EE8">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DB435BF"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52EE8" w:rsidRPr="00C52EE8">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7FCA2FFB"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C52EE8" w:rsidRPr="00C52EE8">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F613465"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C52EE8" w:rsidRPr="00C52EE8">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94B4C8C"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C52EE8" w:rsidRPr="00C52EE8">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w:t>
      </w:r>
      <w:r w:rsidRPr="00BB5963">
        <w:rPr>
          <w:kern w:val="2"/>
          <w:sz w:val="24"/>
          <w:szCs w:val="24"/>
        </w:rPr>
        <w:lastRenderedPageBreak/>
        <w:t xml:space="preserve">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B3F260D"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C52EE8" w:rsidRPr="00C52EE8">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63665C5"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w:t>
      </w:r>
      <w:r w:rsidR="00F415E3" w:rsidRPr="00BB5963">
        <w:rPr>
          <w:kern w:val="2"/>
          <w:sz w:val="24"/>
          <w:szCs w:val="24"/>
        </w:rPr>
        <w:lastRenderedPageBreak/>
        <w:t xml:space="preserve">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C52EE8" w:rsidRPr="00C52EE8">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CCD12A7"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C52EE8" w:rsidRPr="00C52EE8">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FF2767D"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C52EE8" w:rsidRPr="00C52EE8">
            <w:rPr>
              <w:color w:val="000000"/>
              <w:kern w:val="2"/>
              <w:sz w:val="24"/>
              <w:szCs w:val="24"/>
            </w:rPr>
            <w:t>(Schmidt, 2001)(Schmidt, 2001)(Schmidt, 2001)(Schmidt, 2001)(Schmidt, 2001)(Schmidt, 2001)</w:t>
          </w:r>
        </w:sdtContent>
      </w:sdt>
      <w:r w:rsidRPr="00BB5963">
        <w:rPr>
          <w:kern w:val="2"/>
          <w:sz w:val="24"/>
          <w:szCs w:val="24"/>
        </w:rPr>
        <w:t>.</w:t>
      </w:r>
    </w:p>
    <w:p w14:paraId="4B266E63" w14:textId="6B6F0203"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C52EE8">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lastRenderedPageBreak/>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1E2F1C7"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C52EE8">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52EE8" w:rsidRPr="00C52EE8">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0C5781F"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C52EE8" w:rsidRPr="00C52EE8">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6461155F"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C52EE8">
                  <w:rPr>
                    <w:rFonts w:eastAsia="Times New Roman"/>
                  </w:rPr>
                  <w:t>, 2012)(Chapman &amp; Andrews, 2012)</w:t>
                </w:r>
              </w:sdtContent>
            </w:sdt>
          </w:p>
        </w:tc>
        <w:tc>
          <w:tcPr>
            <w:tcW w:w="2038" w:type="dxa"/>
            <w:gridSpan w:val="3"/>
            <w:vAlign w:val="center"/>
          </w:tcPr>
          <w:p w14:paraId="469C3611" w14:textId="6FA92D9E"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C52EE8">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4D86C8A5"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C52EE8" w:rsidRPr="00C52EE8">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w:t>
            </w:r>
            <w:r w:rsidRPr="009F0F3B">
              <w:rPr>
                <w:sz w:val="14"/>
                <w:szCs w:val="14"/>
              </w:rPr>
              <w:lastRenderedPageBreak/>
              <w:t>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081990D"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52EE8" w:rsidRPr="00C52EE8">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53173EA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C52EE8" w:rsidRPr="00C52EE8">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79D6B616"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C52EE8">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169DB67"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C52EE8" w:rsidRPr="00C52EE8">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1D970C3A"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C52EE8" w:rsidRPr="00C52EE8">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C52EE8" w:rsidRPr="00C52EE8">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25202882"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w:t>
      </w:r>
      <w:r w:rsidRPr="00BB5963">
        <w:rPr>
          <w:kern w:val="2"/>
          <w:sz w:val="24"/>
          <w:szCs w:val="24"/>
        </w:rPr>
        <w:lastRenderedPageBreak/>
        <w:t xml:space="preserve">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C52EE8" w:rsidRPr="00C52EE8">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13406AD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C52EE8" w:rsidRPr="00C52EE8">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52A3BC43"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C52EE8" w:rsidRPr="00C52EE8">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232DC8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365E4E0"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C52EE8" w:rsidRPr="00C52EE8">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0A6748E"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C52EE8" w:rsidRPr="00C52EE8">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52EE8">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w:t>
      </w:r>
      <w:r w:rsidRPr="00BB5963">
        <w:rPr>
          <w:kern w:val="2"/>
          <w:sz w:val="24"/>
          <w:szCs w:val="24"/>
        </w:rPr>
        <w:lastRenderedPageBreak/>
        <w:t>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0772B57"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C52EE8" w:rsidRPr="00C52EE8">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C02B90A"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C52EE8" w:rsidRPr="00C52EE8">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C52EE8" w:rsidRPr="00C52EE8">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2084445"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C52EE8" w:rsidRPr="00C52EE8">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C52EE8" w:rsidRPr="00C52EE8">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5DDAFDEC"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C52EE8" w:rsidRPr="00C52EE8">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BB5963">
        <w:rPr>
          <w:kern w:val="2"/>
          <w:sz w:val="24"/>
          <w:szCs w:val="24"/>
        </w:rPr>
        <w:lastRenderedPageBreak/>
        <w:t xml:space="preserve">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w:t>
      </w:r>
      <w:r w:rsidRPr="00BB5963">
        <w:rPr>
          <w:kern w:val="2"/>
          <w:sz w:val="24"/>
          <w:szCs w:val="24"/>
        </w:rPr>
        <w:lastRenderedPageBreak/>
        <w:t>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8635A1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C52EE8" w:rsidRPr="00C52EE8">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31877B2"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52EE8">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7ABB82D6"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52EE8">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6BF6635"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52EE8">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718C8E8C"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52EE8">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C52EE8" w:rsidRPr="00C52EE8">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C52EE8">
            <w:rPr>
              <w:rFonts w:eastAsia="Times New Roman"/>
            </w:rPr>
            <w:t>(The Meaning Behind 5 Different Ty</w:t>
          </w:r>
          <w:r w:rsidR="00C52EE8">
            <w:rPr>
              <w:rFonts w:eastAsia="Times New Roman"/>
            </w:rPr>
            <w:lastRenderedPageBreak/>
            <w:t>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19749C9"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C52EE8" w:rsidRPr="00C52EE8">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5963">
        <w:rPr>
          <w:color w:val="000000"/>
          <w:kern w:val="2"/>
          <w:sz w:val="24"/>
          <w:szCs w:val="24"/>
        </w:rPr>
        <w:lastRenderedPageBreak/>
        <w:t>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1FEA0221"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C52EE8">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5032539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w:t>
      </w:r>
      <w:r w:rsidRPr="00BB5963">
        <w:rPr>
          <w:color w:val="000000"/>
          <w:kern w:val="2"/>
          <w:sz w:val="24"/>
          <w:szCs w:val="24"/>
        </w:rPr>
        <w:lastRenderedPageBreak/>
        <w:t>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52EE8" w:rsidRPr="00C52EE8">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w:t>
      </w:r>
      <w:r w:rsidRPr="00BB5963">
        <w:rPr>
          <w:color w:val="000000"/>
          <w:kern w:val="2"/>
          <w:sz w:val="24"/>
          <w:szCs w:val="24"/>
        </w:rPr>
        <w:lastRenderedPageBreak/>
        <w:t>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w:t>
      </w:r>
      <w:r w:rsidRPr="00BB5963">
        <w:rPr>
          <w:color w:val="000000"/>
          <w:kern w:val="2"/>
          <w:sz w:val="24"/>
          <w:szCs w:val="24"/>
        </w:rPr>
        <w:lastRenderedPageBreak/>
        <w:t xml:space="preserve">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153E29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C52EE8" w:rsidRPr="00C52EE8">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C52EE8">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C52EE8" w:rsidRPr="00C52EE8">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lastRenderedPageBreak/>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ABE6E2F"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C52EE8">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4597BE9C"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C52EE8" w:rsidRPr="00C52EE8">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C52EE8" w:rsidRPr="00C52EE8">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2BEB885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C52EE8" w:rsidRPr="00C52EE8">
            <w:rPr>
              <w:color w:val="000000"/>
              <w:kern w:val="2"/>
              <w:sz w:val="24"/>
              <w:szCs w:val="24"/>
            </w:rPr>
            <w:t>(Demyttenaere et al., 2004)(Demyttenaere et al., 2004)(Demyttenaere et al., 2004)(Demyttenaere</w:t>
          </w:r>
          <w:r w:rsidR="00C52EE8" w:rsidRPr="00C52EE8">
            <w:rPr>
              <w:color w:val="000000"/>
              <w:kern w:val="2"/>
              <w:sz w:val="24"/>
              <w:szCs w:val="24"/>
            </w:rPr>
            <w:lastRenderedPageBreak/>
            <w:t xml:space="preserv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2AFA1E0"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C52EE8" w:rsidRPr="00C52EE8">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1435641"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C52EE8" w:rsidRPr="00C52EE8">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951D0C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C52EE8" w:rsidRPr="00C52EE8">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73D1FDA1"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w:t>
      </w:r>
      <w:r w:rsidRPr="00BB5963">
        <w:rPr>
          <w:color w:val="000000"/>
          <w:kern w:val="2"/>
          <w:sz w:val="24"/>
          <w:szCs w:val="24"/>
        </w:rPr>
        <w:lastRenderedPageBreak/>
        <w:t>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C52EE8">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11E50A1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52EE8" w:rsidRPr="00C52EE8">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w:t>
      </w:r>
      <w:r w:rsidRPr="00BB5963">
        <w:rPr>
          <w:color w:val="000000"/>
          <w:kern w:val="2"/>
          <w:sz w:val="24"/>
          <w:szCs w:val="24"/>
        </w:rPr>
        <w:lastRenderedPageBreak/>
        <w:t xml:space="preserve">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B0F8CD3"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C52EE8">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6840D86"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52EE8" w:rsidRPr="00C52EE8">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46528743"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w:t>
      </w:r>
      <w:r w:rsidRPr="00BB5963">
        <w:rPr>
          <w:color w:val="000000"/>
          <w:kern w:val="2"/>
          <w:sz w:val="24"/>
          <w:szCs w:val="24"/>
        </w:rPr>
        <w:lastRenderedPageBreak/>
        <w:t xml:space="preserve">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C52EE8" w:rsidRPr="00C52EE8">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3551505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C52EE8" w:rsidRPr="00C52EE8">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C52EE8" w:rsidRPr="00C52EE8">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C52EE8" w:rsidRPr="00C52EE8">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C52EE8" w:rsidRPr="00C52EE8">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w:t>
      </w:r>
      <w:r w:rsidRPr="00BB5963">
        <w:rPr>
          <w:color w:val="000000"/>
          <w:kern w:val="2"/>
          <w:sz w:val="24"/>
          <w:szCs w:val="24"/>
        </w:rPr>
        <w:lastRenderedPageBreak/>
        <w:t xml:space="preserve">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C52EE8" w:rsidRPr="00C52EE8">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C52EE8" w:rsidRPr="00C52EE8">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6BC3CD1"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C52EE8" w:rsidRPr="00C52EE8">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9741BB3"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C52EE8">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280EDBC"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C52EE8" w:rsidRPr="00C52EE8">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C52EE8" w:rsidRPr="00C52EE8">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E57EA02"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C52EE8" w:rsidRPr="00C52EE8">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51EEC3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C52EE8" w:rsidRPr="00C52EE8">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A985F0B"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C52EE8" w:rsidRPr="00C52EE8">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0D66D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C52EE8" w:rsidRPr="00C52EE8">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C52EE8" w:rsidRPr="00C52EE8">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C52EE8" w:rsidRPr="00C52EE8">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9B991B0"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C52EE8" w:rsidRPr="00C52EE8">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274ED74B"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C52EE8" w:rsidRPr="00C52EE8">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AC98E59"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C52EE8" w:rsidRPr="00C52EE8">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788BBEB1"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C52EE8" w:rsidRPr="00C52EE8">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04652EB"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C52EE8">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46DAAE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C52EE8" w:rsidRPr="00C52EE8">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6555CD2"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C52EE8" w:rsidRPr="00C52EE8">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91B9512">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A7EAF6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C1631BC">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1CC77A1">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E21CD4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14CE01A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6879696A">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68286C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46201" w14:textId="77777777" w:rsidR="009F38BD" w:rsidRPr="00400470" w:rsidRDefault="009F38BD" w:rsidP="00631B7A">
      <w:pPr>
        <w:spacing w:after="0" w:line="240" w:lineRule="auto"/>
      </w:pPr>
      <w:r w:rsidRPr="00400470">
        <w:separator/>
      </w:r>
    </w:p>
  </w:endnote>
  <w:endnote w:type="continuationSeparator" w:id="0">
    <w:p w14:paraId="565F8320" w14:textId="77777777" w:rsidR="009F38BD" w:rsidRPr="00400470" w:rsidRDefault="009F38B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C9A1E" w14:textId="77777777" w:rsidR="009F38BD" w:rsidRPr="00400470" w:rsidRDefault="009F38BD" w:rsidP="00631B7A">
      <w:pPr>
        <w:spacing w:after="0" w:line="240" w:lineRule="auto"/>
      </w:pPr>
      <w:r w:rsidRPr="00400470">
        <w:separator/>
      </w:r>
    </w:p>
  </w:footnote>
  <w:footnote w:type="continuationSeparator" w:id="0">
    <w:p w14:paraId="2C71F2C0" w14:textId="77777777" w:rsidR="009F38BD" w:rsidRPr="00400470" w:rsidRDefault="009F38B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E85BADF"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52EE8" w:rsidRPr="00C52EE8">
            <w:rPr>
              <w:color w:val="000000"/>
            </w:rPr>
            <w:t>(Yeates, 2001)</w:t>
          </w:r>
        </w:sdtContent>
      </w:sdt>
      <w:r>
        <w:t xml:space="preserve">. </w:t>
      </w:r>
    </w:p>
  </w:footnote>
  <w:footnote w:id="3">
    <w:p w14:paraId="4FB3B95F" w14:textId="5D1EA26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52EE8" w:rsidRPr="00C52EE8">
            <w:rPr>
              <w:color w:val="000000"/>
            </w:rPr>
            <w:t>(National Institute of Mental Health, 2023)</w:t>
          </w:r>
        </w:sdtContent>
      </w:sdt>
      <w:r>
        <w:t>.</w:t>
      </w:r>
    </w:p>
  </w:footnote>
  <w:footnote w:id="4">
    <w:p w14:paraId="560FA3DD" w14:textId="0150D6E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52EE8" w:rsidRPr="00C52EE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14540A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52EE8" w:rsidRPr="00C52EE8">
            <w:rPr>
              <w:color w:val="000000"/>
            </w:rPr>
            <w:t>(Andersen et al., 2020)</w:t>
          </w:r>
        </w:sdtContent>
      </w:sdt>
      <w:r w:rsidRPr="00400470">
        <w:rPr>
          <w:color w:val="000000"/>
        </w:rPr>
        <w:t>.</w:t>
      </w:r>
    </w:p>
  </w:footnote>
  <w:footnote w:id="7">
    <w:p w14:paraId="4DCCC30D" w14:textId="070C5E28"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52EE8" w:rsidRPr="00C52EE8">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112F49D"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52EE8">
            <w:rPr>
              <w:rFonts w:eastAsia="Times New Roman"/>
            </w:rPr>
            <w:t>(</w:t>
          </w:r>
          <w:r w:rsidR="00C52EE8">
            <w:rPr>
              <w:rFonts w:eastAsia="Times New Roman"/>
              <w:i/>
              <w:iCs/>
            </w:rPr>
            <w:t>Act (Drama) Definition and Examples - Poem Analysis</w:t>
          </w:r>
          <w:r w:rsidR="00C52EE8">
            <w:rPr>
              <w:rFonts w:eastAsia="Times New Roman"/>
            </w:rPr>
            <w:t>, 2023)</w:t>
          </w:r>
        </w:sdtContent>
      </w:sdt>
      <w:r w:rsidRPr="00B25161">
        <w:t>.</w:t>
      </w:r>
    </w:p>
  </w:footnote>
  <w:footnote w:id="13">
    <w:p w14:paraId="61CE4CE4" w14:textId="54FD497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52EE8" w:rsidRPr="00C52EE8">
            <w:rPr>
              <w:color w:val="000000"/>
            </w:rPr>
            <w:t>(Arsalan, 2020)</w:t>
          </w:r>
        </w:sdtContent>
      </w:sdt>
      <w:r w:rsidRPr="00400470">
        <w:rPr>
          <w:color w:val="000000"/>
        </w:rPr>
        <w:t>.</w:t>
      </w:r>
    </w:p>
  </w:footnote>
  <w:footnote w:id="14">
    <w:p w14:paraId="44E9B5C8" w14:textId="2AF0AA8E"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52EE8" w:rsidRPr="00C52EE8">
            <w:rPr>
              <w:color w:val="000000"/>
            </w:rPr>
            <w:t>(Lewis et al., 2010)</w:t>
          </w:r>
        </w:sdtContent>
      </w:sdt>
      <w:r w:rsidR="00351702">
        <w:t>.</w:t>
      </w:r>
    </w:p>
  </w:footnote>
  <w:footnote w:id="15">
    <w:p w14:paraId="5B4113A8" w14:textId="40860B4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52EE8" w:rsidRPr="00C52EE8">
            <w:rPr>
              <w:color w:val="000000"/>
            </w:rPr>
            <w:t>(Huron, 2008)</w:t>
          </w:r>
        </w:sdtContent>
      </w:sdt>
      <w:r>
        <w:t xml:space="preserve">. </w:t>
      </w:r>
    </w:p>
  </w:footnote>
  <w:footnote w:id="16">
    <w:p w14:paraId="0B01FFEC" w14:textId="746B2174"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52EE8">
            <w:rPr>
              <w:rFonts w:eastAsia="Times New Roman"/>
            </w:rPr>
            <w:t>(Joshi et al., 2015; Likert, 1932; Mumu et al., 2022; Nemoto &amp; Beglar, 2023; Tanujaya et al., 2023)</w:t>
          </w:r>
        </w:sdtContent>
      </w:sdt>
      <w:r w:rsidRPr="00400470">
        <w:t>.</w:t>
      </w:r>
    </w:p>
  </w:footnote>
  <w:footnote w:id="17">
    <w:p w14:paraId="0AFA5FCD" w14:textId="34C1966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52EE8" w:rsidRPr="00C52EE8">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71DA177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52EE8" w:rsidRPr="00C52EE8">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6452D1D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52EE8">
            <w:rPr>
              <w:rFonts w:eastAsia="Times New Roman"/>
            </w:rPr>
            <w:t>(</w:t>
          </w:r>
          <w:r w:rsidR="00C52EE8">
            <w:rPr>
              <w:rFonts w:eastAsia="Times New Roman"/>
              <w:i/>
              <w:iCs/>
            </w:rPr>
            <w:t>Gregarismo - Dicionário Online Priberam de Português</w:t>
          </w:r>
          <w:r w:rsidR="00C52EE8">
            <w:rPr>
              <w:rFonts w:eastAsia="Times New Roman"/>
            </w:rPr>
            <w:t>, 2023)</w:t>
          </w:r>
        </w:sdtContent>
      </w:sdt>
      <w:r w:rsidRPr="00400470">
        <w:t>.</w:t>
      </w:r>
    </w:p>
  </w:footnote>
  <w:footnote w:id="23">
    <w:p w14:paraId="546E3DAD" w14:textId="4D5D03D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52EE8" w:rsidRPr="00C52EE8">
            <w:rPr>
              <w:color w:val="000000"/>
            </w:rPr>
            <w:t>(Jung, 1981)</w:t>
          </w:r>
        </w:sdtContent>
      </w:sdt>
      <w:r w:rsidRPr="00400470">
        <w:rPr>
          <w:color w:val="000000"/>
        </w:rPr>
        <w:t>.</w:t>
      </w:r>
    </w:p>
  </w:footnote>
  <w:footnote w:id="24">
    <w:p w14:paraId="0A111CBF" w14:textId="607853F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52EE8" w:rsidRPr="00C52EE8">
            <w:rPr>
              <w:color w:val="000000"/>
            </w:rPr>
            <w:t>(Palmer et al., 2014)</w:t>
          </w:r>
        </w:sdtContent>
      </w:sdt>
      <w:r w:rsidR="000F3183" w:rsidRPr="00400470">
        <w:rPr>
          <w:color w:val="000000"/>
        </w:rPr>
        <w:t>.</w:t>
      </w:r>
    </w:p>
  </w:footnote>
  <w:footnote w:id="25">
    <w:p w14:paraId="24FF5FF0" w14:textId="19039EF0"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52EE8" w:rsidRPr="00C52EE8">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D78AEE5"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52EE8">
            <w:rPr>
              <w:rFonts w:eastAsia="Times New Roman"/>
            </w:rPr>
            <w:t>(</w:t>
          </w:r>
          <w:r w:rsidR="00C52EE8">
            <w:rPr>
              <w:rFonts w:eastAsia="Times New Roman"/>
              <w:i/>
              <w:iCs/>
            </w:rPr>
            <w:t>Lynch Mob Definition &amp; Meaning - Merriam-Webster</w:t>
          </w:r>
          <w:r w:rsidR="00C52EE8">
            <w:rPr>
              <w:rFonts w:eastAsia="Times New Roman"/>
            </w:rPr>
            <w:t>, 2023)</w:t>
          </w:r>
        </w:sdtContent>
      </w:sdt>
      <w:r w:rsidR="00AB632D">
        <w:t xml:space="preserve"> </w:t>
      </w:r>
      <w:r>
        <w:t>.</w:t>
      </w:r>
    </w:p>
  </w:footnote>
  <w:footnote w:id="28">
    <w:p w14:paraId="6C202BBC" w14:textId="3485385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52EE8" w:rsidRPr="00C52EE8">
            <w:rPr>
              <w:color w:val="000000"/>
            </w:rPr>
            <w:t>(Srivastava, 2023)</w:t>
          </w:r>
        </w:sdtContent>
      </w:sdt>
      <w:r w:rsidRPr="00400470">
        <w:rPr>
          <w:color w:val="000000"/>
        </w:rPr>
        <w:t>.</w:t>
      </w:r>
    </w:p>
  </w:footnote>
  <w:footnote w:id="29">
    <w:p w14:paraId="1BE6E468" w14:textId="37E37A84"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52EE8">
            <w:rPr>
              <w:rFonts w:eastAsia="Times New Roman"/>
            </w:rPr>
            <w:t>(</w:t>
          </w:r>
          <w:r w:rsidR="00C52EE8">
            <w:rPr>
              <w:rFonts w:eastAsia="Times New Roman"/>
              <w:i/>
              <w:iCs/>
            </w:rPr>
            <w:t>Dimensional_1 Adjective - Definition, Pictures, Pronunciation and Usage Notes | Oxford Advanced Learner’s Dictionary at OxfordLearnersDictionaries.Com</w:t>
          </w:r>
          <w:r w:rsidR="00C52EE8">
            <w:rPr>
              <w:rFonts w:eastAsia="Times New Roman"/>
            </w:rPr>
            <w:t>, 2023)</w:t>
          </w:r>
        </w:sdtContent>
      </w:sdt>
      <w:r w:rsidR="00CE2266">
        <w:t>.</w:t>
      </w:r>
    </w:p>
  </w:footnote>
  <w:footnote w:id="30">
    <w:p w14:paraId="460224F7" w14:textId="5E491B5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C52EE8" w:rsidRPr="00C52EE8">
            <w:rPr>
              <w:color w:val="000000"/>
            </w:rPr>
            <w:t>(Freeman, 2004a)</w:t>
          </w:r>
        </w:sdtContent>
      </w:sdt>
      <w:r w:rsidRPr="00400470">
        <w:rPr>
          <w:color w:val="000000"/>
        </w:rPr>
        <w:t>.</w:t>
      </w:r>
    </w:p>
  </w:footnote>
  <w:footnote w:id="31">
    <w:p w14:paraId="08DF69AE" w14:textId="6F29948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C52EE8" w:rsidRPr="00C52EE8">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26719F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52EE8" w:rsidRPr="00C52EE8">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70BF2D5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52EE8" w:rsidRPr="00C52EE8">
            <w:rPr>
              <w:color w:val="000000"/>
            </w:rPr>
            <w:t>(Gordis, 2011)</w:t>
          </w:r>
        </w:sdtContent>
      </w:sdt>
      <w:r w:rsidR="00C972AF" w:rsidRPr="00C972AF">
        <w:t>.</w:t>
      </w:r>
    </w:p>
  </w:footnote>
  <w:footnote w:id="34">
    <w:p w14:paraId="4D480CAF" w14:textId="6DE7D28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52EE8">
            <w:rPr>
              <w:rFonts w:eastAsia="Times New Roman"/>
            </w:rPr>
            <w:t>(Saraiva &amp; Cerejeira, 2014)</w:t>
          </w:r>
        </w:sdtContent>
      </w:sdt>
      <w:r w:rsidR="00C972AF">
        <w:t>.</w:t>
      </w:r>
    </w:p>
  </w:footnote>
  <w:footnote w:id="35">
    <w:p w14:paraId="78A4E145" w14:textId="0198D9CA"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52EE8">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5DB1B608"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C52EE8" w:rsidRPr="00C52EE8">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13DA8896"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C52EE8" w:rsidRPr="00C52EE8">
            <w:rPr>
              <w:color w:val="000000"/>
            </w:rPr>
            <w:t>(Freud, 1924)(Freud, 1924)(Freud, 1924)(Freud, 1924)(Freud, 1924)(Freud, 1924)</w:t>
          </w:r>
        </w:sdtContent>
      </w:sdt>
      <w:r>
        <w:t>.</w:t>
      </w:r>
    </w:p>
  </w:footnote>
  <w:footnote w:id="38">
    <w:p w14:paraId="578B85FE" w14:textId="164AA9C2"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C52EE8" w:rsidRPr="00C52EE8">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421F74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C52EE8" w:rsidRPr="00C52EE8">
            <w:rPr>
              <w:color w:val="000000"/>
            </w:rPr>
            <w:t>(Nussbaum, 2013)(Nussbaum, 2013)(Nussbaum, 2013)(Nussbaum, 2013)(Nussbaum, 2013)(Nussbaum, 2013)</w:t>
          </w:r>
        </w:sdtContent>
      </w:sdt>
      <w:r w:rsidR="009C6F23">
        <w:t>.</w:t>
      </w:r>
      <w:r w:rsidR="00F24FF8">
        <w:t xml:space="preserve"> </w:t>
      </w:r>
    </w:p>
  </w:footnote>
  <w:footnote w:id="45">
    <w:p w14:paraId="0BC52C95" w14:textId="2743842C"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C52EE8" w:rsidRPr="00C52EE8">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78F849A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C52EE8" w:rsidRPr="00C52EE8">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0C4DB9B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C52EE8" w:rsidRPr="00C52EE8">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741B89DC"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C52EE8" w:rsidRPr="00C52EE8">
            <w:rPr>
              <w:color w:val="000000"/>
            </w:rPr>
            <w:t>(Mehrafrooz, 2023)(Mehrafrooz, 2023)(Mehrafrooz, 2023)(Mehrafrooz, 2023)(Mehrafrooz, 2023)(Mehrafrooz, 2023)</w:t>
          </w:r>
        </w:sdtContent>
      </w:sdt>
      <w:r>
        <w:rPr>
          <w:color w:val="000000"/>
        </w:rPr>
        <w:t>.</w:t>
      </w:r>
    </w:p>
  </w:footnote>
  <w:footnote w:id="49">
    <w:p w14:paraId="4E326DC7" w14:textId="02300830"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C52EE8" w:rsidRPr="00C52EE8">
            <w:rPr>
              <w:color w:val="000000"/>
            </w:rPr>
            <w:t>(Ching, 1975)(Ching, 1975)(Ching, 1975)(Ching, 1975)(Ching, 1975)(Ching, 1975)</w:t>
          </w:r>
        </w:sdtContent>
      </w:sdt>
      <w:r w:rsidR="006875D1">
        <w:rPr>
          <w:color w:val="000000"/>
        </w:rPr>
        <w:t>.</w:t>
      </w:r>
    </w:p>
  </w:footnote>
  <w:footnote w:id="50">
    <w:p w14:paraId="5356DFB6" w14:textId="5E4B35D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C52EE8" w:rsidRPr="00C52EE8">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58FF7052"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C52EE8" w:rsidRPr="00C52EE8">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6F0626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C52EE8" w:rsidRPr="00C52EE8">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2AE21AE"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C52EE8" w:rsidRPr="00C52EE8">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76DDED8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C52EE8" w:rsidRPr="00C52EE8">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6245D177"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C52EE8" w:rsidRPr="00C52EE8">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4290291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C52EE8" w:rsidRPr="00C52EE8">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0B4F131C"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C52EE8" w:rsidRPr="00C52EE8">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607538B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C52EE8" w:rsidRPr="00C52EE8">
            <w:rPr>
              <w:color w:val="000000"/>
            </w:rPr>
            <w:t>(Myss, 2013)(Myss, 2013)(Myss, 2013)(Myss, 2013)(Myss, 2013)(Myss, 2013)</w:t>
          </w:r>
        </w:sdtContent>
      </w:sdt>
      <w:r w:rsidR="001B5C23" w:rsidRPr="00A02328">
        <w:rPr>
          <w:color w:val="000000" w:themeColor="text1"/>
        </w:rPr>
        <w:t>.</w:t>
      </w:r>
    </w:p>
  </w:footnote>
  <w:footnote w:id="80">
    <w:p w14:paraId="698B70F8" w14:textId="598EC27C"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C52EE8" w:rsidRPr="00C52EE8">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75E2311E"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C52EE8">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2707A8BD"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C52EE8" w:rsidRPr="00C52EE8">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C52EE8" w:rsidRPr="00C52EE8">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C52EE8">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10ED7246"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C52EE8" w:rsidRPr="00C52EE8">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D9AC1C3"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C52EE8" w:rsidRPr="00C52EE8">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555344C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C52EE8" w:rsidRPr="00C52EE8">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54F5B23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C52EE8">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498A2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C52EE8" w:rsidRPr="00C52EE8">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5E243AB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C52EE8" w:rsidRPr="00C52EE8">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C52EE8" w:rsidRPr="00C52EE8">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3B30DF99"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C52EE8" w:rsidRPr="00C52EE8">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50BDFD2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C52EE8" w:rsidRPr="00C52EE8">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979A29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C52EE8">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1B7AF1E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C52EE8" w:rsidRPr="00C52EE8">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2835F78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C52EE8" w:rsidRPr="00C52EE8">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3BC7EE3C"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C52EE8" w:rsidRPr="00C52EE8">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C52EE8" w:rsidRPr="00C52EE8">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7010BA8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C52EE8" w:rsidRPr="00C52EE8">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5E453DD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C52EE8" w:rsidRPr="00C52EE8">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52212F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C52EE8" w:rsidRPr="00C52EE8">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DF4E90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C52EE8" w:rsidRPr="00C52EE8">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4CE54EC2"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C52EE8">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1C8EEE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C52EE8">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3ED0A3A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C52EE8">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DAF2E3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C52EE8" w:rsidRPr="00C52EE8">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4DEE662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C52EE8">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64DA2AE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C52EE8" w:rsidRPr="00C52EE8">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CAA4CFD"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C52EE8" w:rsidRPr="00C52EE8">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71B9AD27"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C52EE8" w:rsidRPr="00C52EE8">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3FBAB60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C52EE8" w:rsidRPr="00C52EE8">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CFD8B83"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C52EE8" w:rsidRPr="00C52EE8">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01DAC91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C52EE8" w:rsidRPr="00C52EE8">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6548F2E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C52EE8" w:rsidRPr="00C52EE8">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6357B8C6"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C52EE8" w:rsidRPr="00C52EE8">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6A43BBA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C52EE8" w:rsidRPr="00C52EE8">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C52EE8" w:rsidRPr="00C52EE8">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46000E1D"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C52EE8" w:rsidRPr="00C52EE8">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85374F6"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C52EE8" w:rsidRPr="00C52EE8">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3642010"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C52EE8">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58EF94F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C52EE8" w:rsidRPr="00C52EE8">
            <w:rPr>
              <w:color w:val="000000"/>
            </w:rPr>
            <w:t>(Pryn, 2022)(Pryn, 2022)(Pryn, 2022)(Pryn, 2022)(Pryn, 2022)(Pryn, 2022)</w:t>
          </w:r>
        </w:sdtContent>
      </w:sdt>
      <w:r w:rsidRPr="00400470">
        <w:t xml:space="preserve">. </w:t>
      </w:r>
    </w:p>
  </w:footnote>
  <w:footnote w:id="150">
    <w:p w14:paraId="49E2294E" w14:textId="6C41B05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C52EE8" w:rsidRPr="00C52EE8">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6kFAD0DUkI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8BD"/>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660FC"/>
    <w:rsid w:val="007D35E9"/>
    <w:rsid w:val="007F0C9F"/>
    <w:rsid w:val="007F0F40"/>
    <w:rsid w:val="007F49A0"/>
    <w:rsid w:val="00821071"/>
    <w:rsid w:val="0082520C"/>
    <w:rsid w:val="00867765"/>
    <w:rsid w:val="008B2EDD"/>
    <w:rsid w:val="008D1ED4"/>
    <w:rsid w:val="00913D01"/>
    <w:rsid w:val="00924C60"/>
    <w:rsid w:val="009828DD"/>
    <w:rsid w:val="0098740E"/>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6202"/>
    <w:rsid w:val="00E9120B"/>
    <w:rsid w:val="00EA5F3F"/>
    <w:rsid w:val="00EB346B"/>
    <w:rsid w:val="00EE461C"/>
    <w:rsid w:val="00F0365D"/>
    <w:rsid w:val="00F2555A"/>
    <w:rsid w:val="00F273F9"/>
    <w:rsid w:val="00F40861"/>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&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6208</Words>
  <Characters>548386</Characters>
  <Application>Microsoft Office Word</Application>
  <DocSecurity>0</DocSecurity>
  <Lines>4569</Lines>
  <Paragraphs>1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